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FF10B9" w14:textId="593F78BE" w:rsidR="00C875CD" w:rsidRPr="002E25EB" w:rsidRDefault="00C875CD" w:rsidP="008D1FD5">
      <w:pPr>
        <w:pStyle w:val="Heading1"/>
      </w:pPr>
      <w:r w:rsidRPr="002E25EB">
        <w:t xml:space="preserve">Rural </w:t>
      </w:r>
      <w:r w:rsidR="0049184D" w:rsidRPr="002E25EB">
        <w:t xml:space="preserve">Support </w:t>
      </w:r>
      <w:r w:rsidRPr="002E25EB">
        <w:t>Loading</w:t>
      </w:r>
      <w:r w:rsidR="001868AF">
        <w:t xml:space="preserve"> (RSL)</w:t>
      </w:r>
      <w:r w:rsidRPr="002E25EB">
        <w:t xml:space="preserve"> </w:t>
      </w:r>
      <w:r w:rsidR="00606C5F">
        <w:t xml:space="preserve">Claim </w:t>
      </w:r>
      <w:r w:rsidRPr="002E25EB">
        <w:t>Form</w:t>
      </w:r>
    </w:p>
    <w:p w14:paraId="23845EE8" w14:textId="77777777" w:rsidR="00451C36" w:rsidRPr="00451C36" w:rsidRDefault="00451C36" w:rsidP="00451C36">
      <w:pPr>
        <w:pStyle w:val="NoSpacing"/>
        <w:ind w:left="360"/>
        <w:rPr>
          <w:sz w:val="18"/>
          <w:lang w:val="en-US"/>
        </w:rPr>
      </w:pPr>
    </w:p>
    <w:tbl>
      <w:tblPr>
        <w:tblW w:w="5049" w:type="pct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735"/>
        <w:gridCol w:w="1531"/>
        <w:gridCol w:w="1077"/>
        <w:gridCol w:w="707"/>
        <w:gridCol w:w="855"/>
        <w:gridCol w:w="57"/>
        <w:gridCol w:w="1229"/>
        <w:gridCol w:w="46"/>
        <w:gridCol w:w="427"/>
        <w:gridCol w:w="1698"/>
        <w:gridCol w:w="2196"/>
      </w:tblGrid>
      <w:tr w:rsidR="00277106" w:rsidRPr="00FD201A" w14:paraId="740D7323" w14:textId="77777777" w:rsidTr="006B49DB">
        <w:trPr>
          <w:trHeight w:val="397"/>
        </w:trPr>
        <w:tc>
          <w:tcPr>
            <w:tcW w:w="1073" w:type="pct"/>
            <w:gridSpan w:val="2"/>
            <w:shd w:val="clear" w:color="auto" w:fill="C6D9F1"/>
            <w:vAlign w:val="center"/>
          </w:tcPr>
          <w:p w14:paraId="09276A27" w14:textId="77777777" w:rsidR="00A10A28" w:rsidRPr="00027A08" w:rsidRDefault="00A10A28" w:rsidP="00DD0928">
            <w:pPr>
              <w:pStyle w:val="NoSpacing"/>
              <w:rPr>
                <w:b/>
                <w:bCs/>
              </w:rPr>
            </w:pPr>
            <w:r w:rsidRPr="00027A08">
              <w:rPr>
                <w:b/>
                <w:bCs/>
              </w:rPr>
              <w:t>Reporting Milestone:</w:t>
            </w:r>
          </w:p>
        </w:tc>
        <w:tc>
          <w:tcPr>
            <w:tcW w:w="1881" w:type="pct"/>
            <w:gridSpan w:val="6"/>
            <w:shd w:val="clear" w:color="auto" w:fill="auto"/>
            <w:vAlign w:val="center"/>
          </w:tcPr>
          <w:p w14:paraId="48200600" w14:textId="51E08CDA" w:rsidR="00A10A28" w:rsidRPr="00FD201A" w:rsidRDefault="00A10A28" w:rsidP="00DD0928">
            <w:pPr>
              <w:pStyle w:val="NoSpacing"/>
            </w:pPr>
          </w:p>
        </w:tc>
        <w:tc>
          <w:tcPr>
            <w:tcW w:w="1006" w:type="pct"/>
            <w:gridSpan w:val="2"/>
            <w:shd w:val="clear" w:color="auto" w:fill="C6D9F1" w:themeFill="text2" w:themeFillTint="33"/>
            <w:vAlign w:val="center"/>
          </w:tcPr>
          <w:p w14:paraId="0F9311CF" w14:textId="77777777" w:rsidR="00A10A28" w:rsidRPr="00027A08" w:rsidRDefault="00A10A28" w:rsidP="00DD0928">
            <w:pPr>
              <w:pStyle w:val="NoSpacing"/>
              <w:rPr>
                <w:b/>
                <w:bCs/>
              </w:rPr>
            </w:pPr>
            <w:r w:rsidRPr="00027A08">
              <w:rPr>
                <w:b/>
                <w:bCs/>
              </w:rPr>
              <w:t>Submission Due Date</w:t>
            </w:r>
          </w:p>
        </w:tc>
        <w:tc>
          <w:tcPr>
            <w:tcW w:w="1040" w:type="pct"/>
            <w:shd w:val="clear" w:color="auto" w:fill="auto"/>
            <w:vAlign w:val="center"/>
          </w:tcPr>
          <w:p w14:paraId="181EE394" w14:textId="2E886A7A" w:rsidR="00A10A28" w:rsidRPr="00FD201A" w:rsidRDefault="00A10A28" w:rsidP="00DD0928">
            <w:pPr>
              <w:pStyle w:val="NoSpacing"/>
            </w:pPr>
          </w:p>
        </w:tc>
      </w:tr>
      <w:tr w:rsidR="00E847B9" w:rsidRPr="00FD201A" w14:paraId="3D9DA87B" w14:textId="77777777" w:rsidTr="006B49DB">
        <w:trPr>
          <w:trHeight w:val="397"/>
        </w:trPr>
        <w:tc>
          <w:tcPr>
            <w:tcW w:w="1073" w:type="pct"/>
            <w:gridSpan w:val="2"/>
            <w:shd w:val="clear" w:color="auto" w:fill="C6D9F1"/>
            <w:vAlign w:val="center"/>
          </w:tcPr>
          <w:p w14:paraId="594C28E8" w14:textId="77777777" w:rsidR="00CB7AA5" w:rsidRPr="00027A08" w:rsidRDefault="00CB7AA5" w:rsidP="00DD0928">
            <w:pPr>
              <w:pStyle w:val="NoSpacing"/>
              <w:rPr>
                <w:b/>
                <w:bCs/>
              </w:rPr>
            </w:pPr>
            <w:r w:rsidRPr="00027A08">
              <w:rPr>
                <w:b/>
                <w:bCs/>
              </w:rPr>
              <w:t>Reporting Period:</w:t>
            </w:r>
          </w:p>
        </w:tc>
        <w:tc>
          <w:tcPr>
            <w:tcW w:w="3927" w:type="pct"/>
            <w:gridSpan w:val="9"/>
            <w:shd w:val="clear" w:color="auto" w:fill="auto"/>
            <w:vAlign w:val="center"/>
          </w:tcPr>
          <w:p w14:paraId="59CA369A" w14:textId="426997A6" w:rsidR="00CB7AA5" w:rsidRPr="00FD201A" w:rsidRDefault="00CB7AA5" w:rsidP="00DD0928">
            <w:pPr>
              <w:pStyle w:val="NoSpacing"/>
            </w:pPr>
          </w:p>
        </w:tc>
      </w:tr>
      <w:tr w:rsidR="00E847B9" w:rsidRPr="00FD201A" w14:paraId="314CFC30" w14:textId="77777777" w:rsidTr="006B49DB">
        <w:trPr>
          <w:trHeight w:val="397"/>
        </w:trPr>
        <w:tc>
          <w:tcPr>
            <w:tcW w:w="1073" w:type="pct"/>
            <w:gridSpan w:val="2"/>
            <w:shd w:val="clear" w:color="auto" w:fill="C6D9F1"/>
            <w:vAlign w:val="center"/>
          </w:tcPr>
          <w:p w14:paraId="64555E28" w14:textId="4F6D9B51" w:rsidR="00CB7AA5" w:rsidRPr="00027A08" w:rsidRDefault="00A7133E" w:rsidP="00DD0928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 xml:space="preserve">Hospital </w:t>
            </w:r>
            <w:r w:rsidR="00CB7AA5" w:rsidRPr="00027A08">
              <w:rPr>
                <w:b/>
                <w:bCs/>
              </w:rPr>
              <w:t>Name:</w:t>
            </w:r>
          </w:p>
        </w:tc>
        <w:tc>
          <w:tcPr>
            <w:tcW w:w="3927" w:type="pct"/>
            <w:gridSpan w:val="9"/>
            <w:shd w:val="clear" w:color="auto" w:fill="auto"/>
            <w:vAlign w:val="center"/>
          </w:tcPr>
          <w:p w14:paraId="3A0A1ED1" w14:textId="188E7782" w:rsidR="00CB7AA5" w:rsidRPr="00FD201A" w:rsidRDefault="00CB7AA5" w:rsidP="00DD0928">
            <w:pPr>
              <w:pStyle w:val="NoSpacing"/>
            </w:pPr>
          </w:p>
        </w:tc>
      </w:tr>
      <w:tr w:rsidR="005129BD" w:rsidRPr="00FD201A" w14:paraId="71BCE58E" w14:textId="77777777" w:rsidTr="006B49DB">
        <w:trPr>
          <w:trHeight w:val="397"/>
        </w:trPr>
        <w:tc>
          <w:tcPr>
            <w:tcW w:w="1073" w:type="pct"/>
            <w:gridSpan w:val="2"/>
            <w:shd w:val="clear" w:color="auto" w:fill="C6D9F1"/>
            <w:vAlign w:val="center"/>
          </w:tcPr>
          <w:p w14:paraId="41A0C049" w14:textId="41D97BC2" w:rsidR="005129BD" w:rsidRDefault="005129BD" w:rsidP="00DD0928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Trainee Name:</w:t>
            </w:r>
          </w:p>
        </w:tc>
        <w:tc>
          <w:tcPr>
            <w:tcW w:w="3927" w:type="pct"/>
            <w:gridSpan w:val="9"/>
            <w:shd w:val="clear" w:color="auto" w:fill="auto"/>
            <w:vAlign w:val="center"/>
          </w:tcPr>
          <w:p w14:paraId="4EFD97FF" w14:textId="77777777" w:rsidR="005129BD" w:rsidRPr="00FD201A" w:rsidRDefault="005129BD" w:rsidP="00DD0928">
            <w:pPr>
              <w:pStyle w:val="NoSpacing"/>
            </w:pPr>
          </w:p>
        </w:tc>
      </w:tr>
      <w:tr w:rsidR="00800FB4" w:rsidRPr="00FD201A" w14:paraId="6D375C29" w14:textId="77777777" w:rsidTr="00800FB4">
        <w:trPr>
          <w:trHeight w:val="397"/>
        </w:trPr>
        <w:tc>
          <w:tcPr>
            <w:tcW w:w="1073" w:type="pct"/>
            <w:gridSpan w:val="2"/>
            <w:tcBorders>
              <w:bottom w:val="single" w:sz="4" w:space="0" w:color="808080" w:themeColor="background1" w:themeShade="80"/>
            </w:tcBorders>
            <w:shd w:val="clear" w:color="auto" w:fill="C6D9F1"/>
            <w:vAlign w:val="center"/>
          </w:tcPr>
          <w:p w14:paraId="7173831E" w14:textId="77777777" w:rsidR="00001871" w:rsidRPr="00027A08" w:rsidRDefault="00001871" w:rsidP="00DD0928">
            <w:pPr>
              <w:pStyle w:val="NoSpacing"/>
              <w:rPr>
                <w:b/>
                <w:bCs/>
              </w:rPr>
            </w:pPr>
            <w:r w:rsidRPr="00027A08">
              <w:rPr>
                <w:b/>
                <w:bCs/>
              </w:rPr>
              <w:t>STP Reference No:</w:t>
            </w:r>
          </w:p>
        </w:tc>
        <w:tc>
          <w:tcPr>
            <w:tcW w:w="510" w:type="pct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961A806" w14:textId="77777777" w:rsidR="00001871" w:rsidRPr="00FD201A" w:rsidRDefault="00001871" w:rsidP="00DD0928">
            <w:pPr>
              <w:pStyle w:val="NoSpacing"/>
            </w:pPr>
          </w:p>
        </w:tc>
        <w:tc>
          <w:tcPr>
            <w:tcW w:w="335" w:type="pct"/>
            <w:tcBorders>
              <w:bottom w:val="single" w:sz="4" w:space="0" w:color="808080" w:themeColor="background1" w:themeShade="80"/>
            </w:tcBorders>
            <w:shd w:val="clear" w:color="auto" w:fill="C6D9F1" w:themeFill="text2" w:themeFillTint="33"/>
            <w:vAlign w:val="center"/>
          </w:tcPr>
          <w:p w14:paraId="1F1F0FBF" w14:textId="774C1234" w:rsidR="00001871" w:rsidRPr="008D59E8" w:rsidRDefault="00001871" w:rsidP="00DD0928">
            <w:pPr>
              <w:pStyle w:val="NoSpacing"/>
              <w:rPr>
                <w:b/>
                <w:bCs/>
              </w:rPr>
            </w:pPr>
            <w:r w:rsidRPr="008D59E8">
              <w:rPr>
                <w:b/>
                <w:bCs/>
              </w:rPr>
              <w:t>FTE</w:t>
            </w:r>
            <w:r w:rsidR="00707D59">
              <w:rPr>
                <w:b/>
                <w:bCs/>
              </w:rPr>
              <w:t>:</w:t>
            </w:r>
          </w:p>
        </w:tc>
        <w:tc>
          <w:tcPr>
            <w:tcW w:w="405" w:type="pct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77A1340" w14:textId="576A2BCC" w:rsidR="00001871" w:rsidRPr="00FD201A" w:rsidRDefault="00001871" w:rsidP="00DD0928">
            <w:pPr>
              <w:pStyle w:val="NoSpacing"/>
            </w:pPr>
          </w:p>
        </w:tc>
        <w:tc>
          <w:tcPr>
            <w:tcW w:w="609" w:type="pct"/>
            <w:gridSpan w:val="2"/>
            <w:tcBorders>
              <w:bottom w:val="single" w:sz="4" w:space="0" w:color="808080" w:themeColor="background1" w:themeShade="80"/>
            </w:tcBorders>
            <w:shd w:val="clear" w:color="auto" w:fill="C6D9F1"/>
            <w:vAlign w:val="center"/>
          </w:tcPr>
          <w:p w14:paraId="21417A1C" w14:textId="77777777" w:rsidR="00001871" w:rsidRPr="00027A08" w:rsidRDefault="00001871" w:rsidP="00DD0928">
            <w:pPr>
              <w:pStyle w:val="NoSpacing"/>
              <w:rPr>
                <w:b/>
                <w:bCs/>
              </w:rPr>
            </w:pPr>
            <w:r w:rsidRPr="00027A08">
              <w:rPr>
                <w:b/>
                <w:bCs/>
              </w:rPr>
              <w:t>Specialty:</w:t>
            </w:r>
          </w:p>
        </w:tc>
        <w:tc>
          <w:tcPr>
            <w:tcW w:w="2067" w:type="pct"/>
            <w:gridSpan w:val="4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7F64163" w14:textId="7CD89F3F" w:rsidR="00001871" w:rsidRPr="00FD201A" w:rsidRDefault="00001871" w:rsidP="00DD0928">
            <w:pPr>
              <w:pStyle w:val="NoSpacing"/>
            </w:pPr>
          </w:p>
        </w:tc>
      </w:tr>
      <w:tr w:rsidR="00E16F28" w:rsidRPr="00FD201A" w14:paraId="793675F5" w14:textId="77777777" w:rsidTr="006B49DB">
        <w:trPr>
          <w:trHeight w:val="397"/>
        </w:trPr>
        <w:tc>
          <w:tcPr>
            <w:tcW w:w="1073" w:type="pct"/>
            <w:gridSpan w:val="2"/>
            <w:tcBorders>
              <w:bottom w:val="single" w:sz="4" w:space="0" w:color="808080" w:themeColor="background1" w:themeShade="80"/>
            </w:tcBorders>
            <w:shd w:val="clear" w:color="auto" w:fill="C6D9F1"/>
            <w:vAlign w:val="center"/>
          </w:tcPr>
          <w:p w14:paraId="7D697129" w14:textId="06F1986F" w:rsidR="00E16F28" w:rsidRPr="00027A08" w:rsidRDefault="00606C5F" w:rsidP="00DD0928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 xml:space="preserve">RSL </w:t>
            </w:r>
            <w:r w:rsidR="00E16F28">
              <w:rPr>
                <w:b/>
                <w:bCs/>
              </w:rPr>
              <w:t>Funding</w:t>
            </w:r>
            <w:r w:rsidR="004E72F7">
              <w:rPr>
                <w:b/>
                <w:bCs/>
              </w:rPr>
              <w:t xml:space="preserve"> Allocation</w:t>
            </w:r>
            <w:r w:rsidR="00E16F28">
              <w:rPr>
                <w:b/>
                <w:bCs/>
              </w:rPr>
              <w:t>:</w:t>
            </w:r>
          </w:p>
        </w:tc>
        <w:tc>
          <w:tcPr>
            <w:tcW w:w="1277" w:type="pct"/>
            <w:gridSpan w:val="4"/>
            <w:tcBorders>
              <w:bottom w:val="single" w:sz="4" w:space="0" w:color="808080" w:themeColor="background1" w:themeShade="80"/>
              <w:right w:val="nil"/>
            </w:tcBorders>
            <w:shd w:val="clear" w:color="auto" w:fill="auto"/>
            <w:vAlign w:val="center"/>
          </w:tcPr>
          <w:p w14:paraId="5127292E" w14:textId="6A36070D" w:rsidR="00E16F28" w:rsidRPr="00FD201A" w:rsidRDefault="00E16F28" w:rsidP="00DD0928">
            <w:pPr>
              <w:pStyle w:val="NoSpacing"/>
            </w:pPr>
            <w:r>
              <w:t>$</w:t>
            </w:r>
          </w:p>
        </w:tc>
        <w:tc>
          <w:tcPr>
            <w:tcW w:w="2650" w:type="pct"/>
            <w:gridSpan w:val="5"/>
            <w:tcBorders>
              <w:left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8831E84" w14:textId="453019F6" w:rsidR="00E16F28" w:rsidRPr="00FD201A" w:rsidRDefault="004E72F7" w:rsidP="00DD0928">
            <w:pPr>
              <w:pStyle w:val="NoSpacing"/>
            </w:pPr>
            <w:r w:rsidRPr="003216A3">
              <w:rPr>
                <w:sz w:val="16"/>
                <w:szCs w:val="16"/>
              </w:rPr>
              <w:t>Refer to Schedule 2 of your Funding Agreement</w:t>
            </w:r>
            <w:r w:rsidR="003216A3" w:rsidRPr="003216A3">
              <w:rPr>
                <w:sz w:val="16"/>
                <w:szCs w:val="16"/>
              </w:rPr>
              <w:t xml:space="preserve"> for your allocation for </w:t>
            </w:r>
            <w:r w:rsidR="003216A3" w:rsidRPr="003216A3">
              <w:rPr>
                <w:sz w:val="16"/>
                <w:szCs w:val="16"/>
                <w:u w:val="single"/>
              </w:rPr>
              <w:t>this term</w:t>
            </w:r>
            <w:r w:rsidR="0007004C" w:rsidRPr="003216A3">
              <w:rPr>
                <w:sz w:val="16"/>
                <w:szCs w:val="16"/>
                <w:u w:val="single"/>
              </w:rPr>
              <w:t>.</w:t>
            </w:r>
          </w:p>
        </w:tc>
      </w:tr>
      <w:tr w:rsidR="00DF77A1" w:rsidRPr="00FD201A" w14:paraId="22D04A16" w14:textId="77777777" w:rsidTr="006B49DB">
        <w:trPr>
          <w:trHeight w:val="397"/>
        </w:trPr>
        <w:tc>
          <w:tcPr>
            <w:tcW w:w="5000" w:type="pct"/>
            <w:gridSpan w:val="11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4397A82" w14:textId="0AD149CC" w:rsidR="00F36064" w:rsidRDefault="00B80C35" w:rsidP="00DD0928">
            <w:pPr>
              <w:pStyle w:val="NoSpacing"/>
              <w:rPr>
                <w:sz w:val="18"/>
              </w:rPr>
            </w:pPr>
            <w:r>
              <w:rPr>
                <w:sz w:val="18"/>
              </w:rPr>
              <w:t>For a list of eligible expense items, p</w:t>
            </w:r>
            <w:r w:rsidR="00D31C1C">
              <w:rPr>
                <w:sz w:val="18"/>
              </w:rPr>
              <w:t>lease refer to the RSL Guidelines available on the RACS STP Website.</w:t>
            </w:r>
            <w:r w:rsidR="00E3245D">
              <w:rPr>
                <w:sz w:val="18"/>
              </w:rPr>
              <w:t xml:space="preserve"> </w:t>
            </w:r>
            <w:r w:rsidR="00596D30">
              <w:rPr>
                <w:sz w:val="18"/>
              </w:rPr>
              <w:t xml:space="preserve">For instructions on how to complete this form, please refer to page </w:t>
            </w:r>
            <w:r w:rsidR="005A03F1">
              <w:rPr>
                <w:sz w:val="18"/>
              </w:rPr>
              <w:t xml:space="preserve">2 of </w:t>
            </w:r>
            <w:r w:rsidR="00596D30">
              <w:rPr>
                <w:sz w:val="18"/>
              </w:rPr>
              <w:t>the Progress Report</w:t>
            </w:r>
            <w:r w:rsidR="005A03F1">
              <w:rPr>
                <w:sz w:val="18"/>
              </w:rPr>
              <w:t xml:space="preserve"> form.</w:t>
            </w:r>
            <w:r w:rsidR="00C35EB4">
              <w:rPr>
                <w:sz w:val="18"/>
              </w:rPr>
              <w:t xml:space="preserve"> </w:t>
            </w:r>
          </w:p>
          <w:p w14:paraId="5FE5FBED" w14:textId="77777777" w:rsidR="00DE1016" w:rsidRDefault="00F36064" w:rsidP="00DD0928">
            <w:pPr>
              <w:pStyle w:val="NoSpacing"/>
              <w:rPr>
                <w:sz w:val="18"/>
                <w:u w:val="single"/>
              </w:rPr>
            </w:pPr>
            <w:r w:rsidRPr="003216A3">
              <w:rPr>
                <w:b/>
                <w:bCs/>
                <w:sz w:val="18"/>
                <w:u w:val="single"/>
              </w:rPr>
              <w:t xml:space="preserve">IMPORTANT </w:t>
            </w:r>
            <w:r w:rsidRPr="003216A3">
              <w:rPr>
                <w:sz w:val="18"/>
                <w:u w:val="single"/>
              </w:rPr>
              <w:t xml:space="preserve">- </w:t>
            </w:r>
            <w:r w:rsidR="00C35EB4" w:rsidRPr="003216A3">
              <w:rPr>
                <w:sz w:val="18"/>
                <w:u w:val="single"/>
              </w:rPr>
              <w:t xml:space="preserve">Please ensure the amounts reported in each line </w:t>
            </w:r>
            <w:r w:rsidRPr="003216A3">
              <w:rPr>
                <w:sz w:val="18"/>
                <w:u w:val="single"/>
              </w:rPr>
              <w:t>add up to the Total and does not exceed your funding allocation for this term.</w:t>
            </w:r>
          </w:p>
          <w:p w14:paraId="1E61A3A9" w14:textId="1F035A3E" w:rsidR="00E3245D" w:rsidRPr="00A35223" w:rsidRDefault="00E3245D" w:rsidP="00A35223">
            <w:pPr>
              <w:pStyle w:val="NoSpacing"/>
              <w:rPr>
                <w:sz w:val="8"/>
                <w:szCs w:val="8"/>
              </w:rPr>
            </w:pPr>
          </w:p>
        </w:tc>
      </w:tr>
      <w:tr w:rsidR="006B49DB" w:rsidRPr="00FD201A" w14:paraId="5ED351E9" w14:textId="77777777" w:rsidTr="006B49DB">
        <w:trPr>
          <w:trHeight w:val="510"/>
        </w:trPr>
        <w:tc>
          <w:tcPr>
            <w:tcW w:w="348" w:type="pct"/>
            <w:shd w:val="clear" w:color="auto" w:fill="C6D9F1"/>
            <w:hideMark/>
          </w:tcPr>
          <w:p w14:paraId="22EDFEE2" w14:textId="77777777" w:rsidR="00B856D1" w:rsidRPr="00027A08" w:rsidRDefault="00B856D1" w:rsidP="006F0444">
            <w:pPr>
              <w:pStyle w:val="NoSpacing"/>
              <w:rPr>
                <w:b/>
                <w:bCs/>
                <w:szCs w:val="18"/>
                <w:lang w:val="en-US" w:eastAsia="en-AU"/>
              </w:rPr>
            </w:pPr>
            <w:r w:rsidRPr="00027A08">
              <w:rPr>
                <w:b/>
                <w:bCs/>
                <w:szCs w:val="18"/>
                <w:lang w:val="en-US" w:eastAsia="en-AU"/>
              </w:rPr>
              <w:t>Item No.</w:t>
            </w:r>
          </w:p>
        </w:tc>
        <w:tc>
          <w:tcPr>
            <w:tcW w:w="2002" w:type="pct"/>
            <w:gridSpan w:val="5"/>
            <w:shd w:val="clear" w:color="auto" w:fill="C6D9F1"/>
            <w:hideMark/>
          </w:tcPr>
          <w:p w14:paraId="1F57F51A" w14:textId="0281DC1C" w:rsidR="00B856D1" w:rsidRPr="00027A08" w:rsidRDefault="00B856D1" w:rsidP="006F0444">
            <w:pPr>
              <w:pStyle w:val="NoSpacing"/>
              <w:rPr>
                <w:b/>
                <w:bCs/>
                <w:szCs w:val="18"/>
                <w:lang w:val="en-US" w:eastAsia="en-AU"/>
              </w:rPr>
            </w:pPr>
            <w:r w:rsidRPr="00027A08">
              <w:rPr>
                <w:b/>
                <w:bCs/>
                <w:szCs w:val="18"/>
                <w:lang w:val="en-US" w:eastAsia="en-AU"/>
              </w:rPr>
              <w:t xml:space="preserve">Item </w:t>
            </w:r>
            <w:r w:rsidR="006F0444">
              <w:rPr>
                <w:b/>
                <w:bCs/>
                <w:szCs w:val="18"/>
                <w:lang w:val="en-US" w:eastAsia="en-AU"/>
              </w:rPr>
              <w:t>Category</w:t>
            </w:r>
          </w:p>
        </w:tc>
        <w:tc>
          <w:tcPr>
            <w:tcW w:w="806" w:type="pct"/>
            <w:gridSpan w:val="3"/>
            <w:shd w:val="clear" w:color="auto" w:fill="C6D9F1"/>
            <w:hideMark/>
          </w:tcPr>
          <w:p w14:paraId="0C62A77D" w14:textId="6F6C797F" w:rsidR="00B856D1" w:rsidRPr="00027A08" w:rsidRDefault="003A14B1" w:rsidP="006F0444">
            <w:pPr>
              <w:pStyle w:val="NoSpacing"/>
              <w:rPr>
                <w:b/>
                <w:bCs/>
                <w:szCs w:val="18"/>
                <w:lang w:val="en-US" w:eastAsia="en-AU"/>
              </w:rPr>
            </w:pPr>
            <w:r w:rsidRPr="00027A08">
              <w:rPr>
                <w:b/>
                <w:bCs/>
                <w:szCs w:val="18"/>
                <w:lang w:val="en-US" w:eastAsia="en-AU"/>
              </w:rPr>
              <w:t>Amount</w:t>
            </w:r>
            <w:r w:rsidR="00B856D1" w:rsidRPr="00027A08">
              <w:rPr>
                <w:b/>
                <w:bCs/>
                <w:szCs w:val="18"/>
                <w:lang w:val="en-US" w:eastAsia="en-AU"/>
              </w:rPr>
              <w:t xml:space="preserve"> ($)</w:t>
            </w:r>
          </w:p>
          <w:p w14:paraId="3FC00D00" w14:textId="77777777" w:rsidR="00B856D1" w:rsidRPr="00263130" w:rsidRDefault="00B856D1" w:rsidP="006F0444">
            <w:pPr>
              <w:pStyle w:val="NoSpacing"/>
              <w:rPr>
                <w:szCs w:val="18"/>
                <w:lang w:val="en-US" w:eastAsia="en-AU"/>
              </w:rPr>
            </w:pPr>
            <w:r w:rsidRPr="00263130">
              <w:rPr>
                <w:szCs w:val="18"/>
                <w:lang w:val="en-US" w:eastAsia="en-AU"/>
              </w:rPr>
              <w:t>Excl GST</w:t>
            </w:r>
          </w:p>
        </w:tc>
        <w:tc>
          <w:tcPr>
            <w:tcW w:w="1844" w:type="pct"/>
            <w:gridSpan w:val="2"/>
            <w:shd w:val="clear" w:color="auto" w:fill="C6D9F1"/>
          </w:tcPr>
          <w:p w14:paraId="436A6514" w14:textId="77777777" w:rsidR="003319C8" w:rsidRDefault="00C949A5" w:rsidP="006F0444">
            <w:pPr>
              <w:pStyle w:val="NoSpacing"/>
              <w:rPr>
                <w:b/>
                <w:bCs/>
                <w:szCs w:val="18"/>
                <w:lang w:val="en-US" w:eastAsia="en-AU"/>
              </w:rPr>
            </w:pPr>
            <w:r w:rsidRPr="00027A08">
              <w:rPr>
                <w:b/>
                <w:bCs/>
                <w:szCs w:val="18"/>
                <w:lang w:val="en-US" w:eastAsia="en-AU"/>
              </w:rPr>
              <w:t xml:space="preserve">Item </w:t>
            </w:r>
            <w:r w:rsidR="00B856D1" w:rsidRPr="00027A08">
              <w:rPr>
                <w:b/>
                <w:bCs/>
                <w:szCs w:val="18"/>
                <w:lang w:val="en-US" w:eastAsia="en-AU"/>
              </w:rPr>
              <w:t>Detail</w:t>
            </w:r>
            <w:r w:rsidRPr="00027A08">
              <w:rPr>
                <w:b/>
                <w:bCs/>
                <w:szCs w:val="18"/>
                <w:lang w:val="en-US" w:eastAsia="en-AU"/>
              </w:rPr>
              <w:t>/s</w:t>
            </w:r>
          </w:p>
          <w:p w14:paraId="45BF8161" w14:textId="4212EC10" w:rsidR="00D7156C" w:rsidRPr="00845B89" w:rsidRDefault="00D7156C" w:rsidP="006F0444">
            <w:pPr>
              <w:pStyle w:val="NoSpacing"/>
              <w:rPr>
                <w:szCs w:val="18"/>
                <w:lang w:val="en-US" w:eastAsia="en-AU"/>
              </w:rPr>
            </w:pPr>
            <w:r w:rsidRPr="00845B89">
              <w:rPr>
                <w:sz w:val="18"/>
                <w:szCs w:val="16"/>
                <w:lang w:val="en-US" w:eastAsia="en-AU"/>
              </w:rPr>
              <w:t xml:space="preserve">If more than one item </w:t>
            </w:r>
            <w:r w:rsidR="00627210">
              <w:rPr>
                <w:sz w:val="18"/>
                <w:szCs w:val="16"/>
                <w:lang w:val="en-US" w:eastAsia="en-AU"/>
              </w:rPr>
              <w:t xml:space="preserve">is </w:t>
            </w:r>
            <w:r w:rsidR="00BA4488">
              <w:rPr>
                <w:sz w:val="18"/>
                <w:szCs w:val="16"/>
                <w:lang w:val="en-US" w:eastAsia="en-AU"/>
              </w:rPr>
              <w:t>reported</w:t>
            </w:r>
            <w:r w:rsidRPr="00845B89">
              <w:rPr>
                <w:sz w:val="18"/>
                <w:szCs w:val="16"/>
                <w:lang w:val="en-US" w:eastAsia="en-AU"/>
              </w:rPr>
              <w:t xml:space="preserve"> per category, please provide </w:t>
            </w:r>
            <w:r w:rsidR="00294F32">
              <w:rPr>
                <w:sz w:val="18"/>
                <w:szCs w:val="16"/>
                <w:lang w:val="en-US" w:eastAsia="en-AU"/>
              </w:rPr>
              <w:t>a breakdown a</w:t>
            </w:r>
            <w:r w:rsidR="00845B89" w:rsidRPr="00845B89">
              <w:rPr>
                <w:sz w:val="18"/>
                <w:szCs w:val="16"/>
                <w:lang w:val="en-US" w:eastAsia="en-AU"/>
              </w:rPr>
              <w:t>mount per item.</w:t>
            </w:r>
          </w:p>
        </w:tc>
      </w:tr>
      <w:tr w:rsidR="006B49DB" w:rsidRPr="00FD201A" w14:paraId="28F07504" w14:textId="77777777" w:rsidTr="006B49DB">
        <w:trPr>
          <w:trHeight w:val="510"/>
        </w:trPr>
        <w:tc>
          <w:tcPr>
            <w:tcW w:w="348" w:type="pct"/>
            <w:shd w:val="clear" w:color="auto" w:fill="D9D9D9"/>
            <w:vAlign w:val="center"/>
          </w:tcPr>
          <w:p w14:paraId="6BFA3228" w14:textId="77777777" w:rsidR="00B856D1" w:rsidRPr="00027A08" w:rsidRDefault="00B856D1" w:rsidP="00DD0928">
            <w:pPr>
              <w:pStyle w:val="NoSpacing"/>
              <w:rPr>
                <w:b/>
                <w:bCs/>
                <w:color w:val="000000"/>
                <w:szCs w:val="18"/>
                <w:lang w:val="en-US" w:eastAsia="en-AU"/>
              </w:rPr>
            </w:pPr>
            <w:r w:rsidRPr="00027A08">
              <w:rPr>
                <w:b/>
                <w:bCs/>
                <w:color w:val="000000"/>
                <w:szCs w:val="18"/>
                <w:lang w:val="en-US" w:eastAsia="en-AU"/>
              </w:rPr>
              <w:t>1</w:t>
            </w:r>
          </w:p>
        </w:tc>
        <w:tc>
          <w:tcPr>
            <w:tcW w:w="2002" w:type="pct"/>
            <w:gridSpan w:val="5"/>
            <w:shd w:val="clear" w:color="auto" w:fill="D9D9D9"/>
            <w:vAlign w:val="center"/>
            <w:hideMark/>
          </w:tcPr>
          <w:p w14:paraId="7863128D" w14:textId="77777777" w:rsidR="00B856D1" w:rsidRPr="00027A08" w:rsidRDefault="00B856D1" w:rsidP="00DD0928">
            <w:pPr>
              <w:pStyle w:val="NoSpacing"/>
              <w:rPr>
                <w:b/>
                <w:bCs/>
                <w:iCs/>
                <w:color w:val="000000"/>
                <w:szCs w:val="18"/>
                <w:lang w:val="en-US" w:eastAsia="en-AU"/>
              </w:rPr>
            </w:pPr>
            <w:r w:rsidRPr="00027A08">
              <w:rPr>
                <w:b/>
                <w:bCs/>
                <w:color w:val="000000"/>
                <w:szCs w:val="18"/>
                <w:lang w:val="en-US" w:eastAsia="en-AU"/>
              </w:rPr>
              <w:t>Relocation</w:t>
            </w:r>
          </w:p>
        </w:tc>
        <w:tc>
          <w:tcPr>
            <w:tcW w:w="806" w:type="pct"/>
            <w:gridSpan w:val="3"/>
            <w:shd w:val="clear" w:color="auto" w:fill="D9D9D9"/>
            <w:vAlign w:val="center"/>
            <w:hideMark/>
          </w:tcPr>
          <w:p w14:paraId="0BCBAC54" w14:textId="77777777" w:rsidR="00B856D1" w:rsidRPr="00F20246" w:rsidRDefault="00B856D1" w:rsidP="00DD0928">
            <w:pPr>
              <w:pStyle w:val="NoSpacing"/>
              <w:rPr>
                <w:b/>
                <w:bCs/>
                <w:i/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b/>
                <w:bCs/>
                <w:iCs/>
                <w:color w:val="000000"/>
                <w:szCs w:val="18"/>
                <w:lang w:val="en-US" w:eastAsia="en-AU"/>
              </w:rPr>
              <w:t>$</w:t>
            </w:r>
          </w:p>
        </w:tc>
        <w:tc>
          <w:tcPr>
            <w:tcW w:w="1844" w:type="pct"/>
            <w:gridSpan w:val="2"/>
            <w:shd w:val="clear" w:color="auto" w:fill="D9D9D9"/>
            <w:vAlign w:val="center"/>
          </w:tcPr>
          <w:p w14:paraId="1F9EC4CB" w14:textId="77777777" w:rsidR="00B856D1" w:rsidRPr="00FD201A" w:rsidRDefault="00B856D1" w:rsidP="00DD0928">
            <w:pPr>
              <w:pStyle w:val="NoSpacing"/>
              <w:rPr>
                <w:i/>
                <w:iCs/>
                <w:color w:val="000000"/>
                <w:szCs w:val="18"/>
                <w:lang w:val="en-US" w:eastAsia="en-AU"/>
              </w:rPr>
            </w:pPr>
          </w:p>
        </w:tc>
      </w:tr>
      <w:tr w:rsidR="00E847B9" w:rsidRPr="00F20246" w14:paraId="56DCBBBA" w14:textId="77777777" w:rsidTr="006B49DB">
        <w:trPr>
          <w:trHeight w:val="510"/>
        </w:trPr>
        <w:tc>
          <w:tcPr>
            <w:tcW w:w="348" w:type="pct"/>
            <w:shd w:val="clear" w:color="auto" w:fill="auto"/>
            <w:vAlign w:val="center"/>
          </w:tcPr>
          <w:p w14:paraId="2BC5E90E" w14:textId="77777777" w:rsidR="00B856D1" w:rsidRPr="00F20246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1.1</w:t>
            </w:r>
          </w:p>
        </w:tc>
        <w:tc>
          <w:tcPr>
            <w:tcW w:w="2002" w:type="pct"/>
            <w:gridSpan w:val="5"/>
            <w:shd w:val="clear" w:color="auto" w:fill="auto"/>
            <w:vAlign w:val="center"/>
            <w:hideMark/>
          </w:tcPr>
          <w:p w14:paraId="628A8651" w14:textId="7E3EC6C6" w:rsidR="00B856D1" w:rsidRPr="00F20246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 xml:space="preserve">Relocation </w:t>
            </w:r>
            <w:r w:rsidR="008B21AC" w:rsidRPr="00F20246">
              <w:rPr>
                <w:color w:val="000000"/>
                <w:szCs w:val="18"/>
                <w:lang w:val="en-US" w:eastAsia="en-AU"/>
              </w:rPr>
              <w:t>Expenses</w:t>
            </w:r>
          </w:p>
        </w:tc>
        <w:tc>
          <w:tcPr>
            <w:tcW w:w="806" w:type="pct"/>
            <w:gridSpan w:val="3"/>
            <w:shd w:val="clear" w:color="auto" w:fill="auto"/>
            <w:vAlign w:val="center"/>
            <w:hideMark/>
          </w:tcPr>
          <w:p w14:paraId="774FAF28" w14:textId="1D6234FE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$</w:t>
            </w:r>
            <w:r w:rsidR="00D47776" w:rsidRPr="00F20246">
              <w:rPr>
                <w:iCs/>
                <w:color w:val="000000"/>
                <w:szCs w:val="18"/>
                <w:lang w:val="en-US" w:eastAsia="en-AU"/>
              </w:rPr>
              <w:t xml:space="preserve"> </w:t>
            </w:r>
          </w:p>
        </w:tc>
        <w:tc>
          <w:tcPr>
            <w:tcW w:w="1844" w:type="pct"/>
            <w:gridSpan w:val="2"/>
            <w:vAlign w:val="center"/>
          </w:tcPr>
          <w:p w14:paraId="46FF9AA6" w14:textId="460F1340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</w:p>
        </w:tc>
      </w:tr>
      <w:tr w:rsidR="00E847B9" w:rsidRPr="00F20246" w14:paraId="7D9545AF" w14:textId="77777777" w:rsidTr="006B49DB">
        <w:trPr>
          <w:trHeight w:val="510"/>
        </w:trPr>
        <w:tc>
          <w:tcPr>
            <w:tcW w:w="348" w:type="pct"/>
            <w:shd w:val="clear" w:color="auto" w:fill="auto"/>
            <w:vAlign w:val="center"/>
          </w:tcPr>
          <w:p w14:paraId="6D1ABE36" w14:textId="77777777" w:rsidR="00B856D1" w:rsidRPr="00F20246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1.2</w:t>
            </w:r>
          </w:p>
        </w:tc>
        <w:tc>
          <w:tcPr>
            <w:tcW w:w="2002" w:type="pct"/>
            <w:gridSpan w:val="5"/>
            <w:shd w:val="clear" w:color="auto" w:fill="auto"/>
            <w:vAlign w:val="center"/>
            <w:hideMark/>
          </w:tcPr>
          <w:p w14:paraId="3600102F" w14:textId="4B1D1D77" w:rsidR="00B856D1" w:rsidRPr="00F20246" w:rsidRDefault="00695CC7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Rental and Utilit</w:t>
            </w:r>
            <w:r w:rsidR="00143551" w:rsidRPr="00F20246">
              <w:rPr>
                <w:color w:val="000000"/>
                <w:szCs w:val="18"/>
                <w:lang w:val="en-US" w:eastAsia="en-AU"/>
              </w:rPr>
              <w:t>y Expenses</w:t>
            </w:r>
          </w:p>
        </w:tc>
        <w:tc>
          <w:tcPr>
            <w:tcW w:w="806" w:type="pct"/>
            <w:gridSpan w:val="3"/>
            <w:shd w:val="clear" w:color="auto" w:fill="auto"/>
            <w:vAlign w:val="center"/>
            <w:hideMark/>
          </w:tcPr>
          <w:p w14:paraId="3B79AA93" w14:textId="5B97A68D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$</w:t>
            </w:r>
            <w:r w:rsidR="00D47776" w:rsidRPr="00F20246">
              <w:rPr>
                <w:iCs/>
                <w:color w:val="000000"/>
                <w:szCs w:val="18"/>
                <w:lang w:val="en-US" w:eastAsia="en-AU"/>
              </w:rPr>
              <w:t xml:space="preserve"> </w:t>
            </w:r>
          </w:p>
        </w:tc>
        <w:tc>
          <w:tcPr>
            <w:tcW w:w="1844" w:type="pct"/>
            <w:gridSpan w:val="2"/>
            <w:vAlign w:val="center"/>
          </w:tcPr>
          <w:p w14:paraId="45919887" w14:textId="4B626786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</w:p>
        </w:tc>
      </w:tr>
      <w:tr w:rsidR="006B49DB" w:rsidRPr="00FD201A" w14:paraId="48E5A39E" w14:textId="77777777" w:rsidTr="006B49DB">
        <w:trPr>
          <w:trHeight w:val="510"/>
        </w:trPr>
        <w:tc>
          <w:tcPr>
            <w:tcW w:w="348" w:type="pct"/>
            <w:shd w:val="clear" w:color="auto" w:fill="D9D9D9" w:themeFill="background1" w:themeFillShade="D9"/>
            <w:vAlign w:val="center"/>
          </w:tcPr>
          <w:p w14:paraId="629F5830" w14:textId="77777777" w:rsidR="00B856D1" w:rsidRPr="00027A08" w:rsidRDefault="00B856D1" w:rsidP="00DD0928">
            <w:pPr>
              <w:pStyle w:val="NoSpacing"/>
              <w:rPr>
                <w:b/>
                <w:bCs/>
                <w:color w:val="000000"/>
                <w:szCs w:val="18"/>
                <w:lang w:val="en-US" w:eastAsia="en-AU"/>
              </w:rPr>
            </w:pPr>
            <w:r w:rsidRPr="00027A08">
              <w:rPr>
                <w:b/>
                <w:bCs/>
                <w:color w:val="000000"/>
                <w:szCs w:val="18"/>
                <w:lang w:val="en-US" w:eastAsia="en-AU"/>
              </w:rPr>
              <w:t>2</w:t>
            </w:r>
          </w:p>
        </w:tc>
        <w:tc>
          <w:tcPr>
            <w:tcW w:w="2002" w:type="pct"/>
            <w:gridSpan w:val="5"/>
            <w:shd w:val="clear" w:color="auto" w:fill="D9D9D9" w:themeFill="background1" w:themeFillShade="D9"/>
            <w:vAlign w:val="center"/>
          </w:tcPr>
          <w:p w14:paraId="16070EF8" w14:textId="77777777" w:rsidR="00B856D1" w:rsidRPr="00027A08" w:rsidRDefault="00B856D1" w:rsidP="00DD0928">
            <w:pPr>
              <w:pStyle w:val="NoSpacing"/>
              <w:rPr>
                <w:b/>
                <w:bCs/>
                <w:color w:val="000000"/>
                <w:szCs w:val="18"/>
                <w:lang w:val="en-US" w:eastAsia="en-AU"/>
              </w:rPr>
            </w:pPr>
            <w:r w:rsidRPr="00027A08">
              <w:rPr>
                <w:b/>
                <w:bCs/>
                <w:color w:val="000000"/>
                <w:szCs w:val="18"/>
                <w:lang w:val="en-US" w:eastAsia="en-AU"/>
              </w:rPr>
              <w:t>Professional Development</w:t>
            </w:r>
          </w:p>
        </w:tc>
        <w:tc>
          <w:tcPr>
            <w:tcW w:w="806" w:type="pct"/>
            <w:gridSpan w:val="3"/>
            <w:shd w:val="clear" w:color="auto" w:fill="D9D9D9" w:themeFill="background1" w:themeFillShade="D9"/>
            <w:vAlign w:val="center"/>
          </w:tcPr>
          <w:p w14:paraId="27D5F84B" w14:textId="77777777" w:rsidR="00B856D1" w:rsidRPr="00F20246" w:rsidRDefault="00B856D1" w:rsidP="00DD0928">
            <w:pPr>
              <w:pStyle w:val="NoSpacing"/>
              <w:rPr>
                <w:b/>
                <w:bCs/>
                <w:color w:val="000000"/>
                <w:szCs w:val="18"/>
                <w:lang w:val="en-US" w:eastAsia="en-AU"/>
              </w:rPr>
            </w:pPr>
            <w:r w:rsidRPr="00F20246">
              <w:rPr>
                <w:b/>
                <w:bCs/>
                <w:color w:val="000000"/>
                <w:szCs w:val="18"/>
                <w:lang w:val="en-US" w:eastAsia="en-AU"/>
              </w:rPr>
              <w:t>$</w:t>
            </w:r>
          </w:p>
        </w:tc>
        <w:tc>
          <w:tcPr>
            <w:tcW w:w="1844" w:type="pct"/>
            <w:gridSpan w:val="2"/>
            <w:shd w:val="clear" w:color="auto" w:fill="D9D9D9" w:themeFill="background1" w:themeFillShade="D9"/>
            <w:vAlign w:val="center"/>
          </w:tcPr>
          <w:p w14:paraId="56A31190" w14:textId="77777777" w:rsidR="00B856D1" w:rsidRPr="00FD201A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</w:p>
        </w:tc>
      </w:tr>
      <w:tr w:rsidR="00E847B9" w:rsidRPr="00F20246" w14:paraId="4882C48A" w14:textId="77777777" w:rsidTr="006B49DB">
        <w:trPr>
          <w:trHeight w:val="510"/>
        </w:trPr>
        <w:tc>
          <w:tcPr>
            <w:tcW w:w="348" w:type="pct"/>
            <w:shd w:val="clear" w:color="auto" w:fill="auto"/>
            <w:vAlign w:val="center"/>
          </w:tcPr>
          <w:p w14:paraId="2CC2CA3A" w14:textId="77777777" w:rsidR="00B856D1" w:rsidRPr="00F20246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2.1</w:t>
            </w:r>
          </w:p>
        </w:tc>
        <w:tc>
          <w:tcPr>
            <w:tcW w:w="2002" w:type="pct"/>
            <w:gridSpan w:val="5"/>
            <w:shd w:val="clear" w:color="auto" w:fill="auto"/>
            <w:vAlign w:val="center"/>
          </w:tcPr>
          <w:p w14:paraId="47D4E724" w14:textId="29518F7C" w:rsidR="00B856D1" w:rsidRPr="00F20246" w:rsidRDefault="0014355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Professional Development</w:t>
            </w:r>
            <w:r w:rsidR="002E56D1" w:rsidRPr="00F20246">
              <w:rPr>
                <w:color w:val="000000"/>
                <w:szCs w:val="18"/>
                <w:lang w:val="en-US" w:eastAsia="en-AU"/>
              </w:rPr>
              <w:t xml:space="preserve"> [Internal]</w:t>
            </w:r>
          </w:p>
        </w:tc>
        <w:tc>
          <w:tcPr>
            <w:tcW w:w="806" w:type="pct"/>
            <w:gridSpan w:val="3"/>
            <w:shd w:val="clear" w:color="auto" w:fill="auto"/>
            <w:vAlign w:val="center"/>
          </w:tcPr>
          <w:p w14:paraId="4DB42246" w14:textId="77777777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$</w:t>
            </w:r>
          </w:p>
        </w:tc>
        <w:tc>
          <w:tcPr>
            <w:tcW w:w="1844" w:type="pct"/>
            <w:gridSpan w:val="2"/>
            <w:vAlign w:val="center"/>
          </w:tcPr>
          <w:p w14:paraId="1293BB3D" w14:textId="77777777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</w:p>
        </w:tc>
      </w:tr>
      <w:tr w:rsidR="00E847B9" w:rsidRPr="00F20246" w14:paraId="02E83C9B" w14:textId="77777777" w:rsidTr="006B49DB">
        <w:trPr>
          <w:trHeight w:val="510"/>
        </w:trPr>
        <w:tc>
          <w:tcPr>
            <w:tcW w:w="348" w:type="pct"/>
            <w:shd w:val="clear" w:color="auto" w:fill="auto"/>
            <w:vAlign w:val="center"/>
          </w:tcPr>
          <w:p w14:paraId="5BBAB082" w14:textId="77777777" w:rsidR="00B856D1" w:rsidRPr="00F20246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2.2</w:t>
            </w:r>
          </w:p>
        </w:tc>
        <w:tc>
          <w:tcPr>
            <w:tcW w:w="2002" w:type="pct"/>
            <w:gridSpan w:val="5"/>
            <w:shd w:val="clear" w:color="auto" w:fill="auto"/>
            <w:vAlign w:val="center"/>
          </w:tcPr>
          <w:p w14:paraId="241244EB" w14:textId="74EBDDDD" w:rsidR="00B856D1" w:rsidRPr="00F20246" w:rsidRDefault="002E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P</w:t>
            </w:r>
            <w:r w:rsidR="006B4E54" w:rsidRPr="00F20246">
              <w:rPr>
                <w:color w:val="000000"/>
                <w:szCs w:val="18"/>
                <w:lang w:val="en-US" w:eastAsia="en-AU"/>
              </w:rPr>
              <w:t xml:space="preserve">rofessional Development </w:t>
            </w:r>
            <w:r w:rsidRPr="00F20246">
              <w:rPr>
                <w:color w:val="000000"/>
                <w:szCs w:val="18"/>
                <w:lang w:val="en-US" w:eastAsia="en-AU"/>
              </w:rPr>
              <w:t>[External]</w:t>
            </w:r>
          </w:p>
        </w:tc>
        <w:tc>
          <w:tcPr>
            <w:tcW w:w="806" w:type="pct"/>
            <w:gridSpan w:val="3"/>
            <w:shd w:val="clear" w:color="auto" w:fill="auto"/>
            <w:vAlign w:val="center"/>
            <w:hideMark/>
          </w:tcPr>
          <w:p w14:paraId="6BEAAF1B" w14:textId="63DD447D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$</w:t>
            </w:r>
            <w:r w:rsidR="00D47776" w:rsidRPr="00F20246">
              <w:rPr>
                <w:iCs/>
                <w:color w:val="000000"/>
                <w:szCs w:val="18"/>
                <w:lang w:val="en-US" w:eastAsia="en-AU"/>
              </w:rPr>
              <w:t xml:space="preserve"> </w:t>
            </w:r>
          </w:p>
        </w:tc>
        <w:tc>
          <w:tcPr>
            <w:tcW w:w="1844" w:type="pct"/>
            <w:gridSpan w:val="2"/>
            <w:vAlign w:val="center"/>
          </w:tcPr>
          <w:p w14:paraId="254C8071" w14:textId="192A6164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</w:p>
        </w:tc>
      </w:tr>
      <w:tr w:rsidR="00E847B9" w:rsidRPr="00F20246" w14:paraId="6FD4FFDC" w14:textId="77777777" w:rsidTr="006B49DB">
        <w:trPr>
          <w:trHeight w:val="510"/>
        </w:trPr>
        <w:tc>
          <w:tcPr>
            <w:tcW w:w="348" w:type="pct"/>
            <w:shd w:val="clear" w:color="auto" w:fill="auto"/>
            <w:vAlign w:val="center"/>
          </w:tcPr>
          <w:p w14:paraId="2269B9B6" w14:textId="77777777" w:rsidR="00B856D1" w:rsidRPr="00F20246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2.3</w:t>
            </w:r>
          </w:p>
        </w:tc>
        <w:tc>
          <w:tcPr>
            <w:tcW w:w="2002" w:type="pct"/>
            <w:gridSpan w:val="5"/>
            <w:shd w:val="clear" w:color="auto" w:fill="auto"/>
            <w:vAlign w:val="center"/>
          </w:tcPr>
          <w:p w14:paraId="4D0645D3" w14:textId="34C26C7B" w:rsidR="00B856D1" w:rsidRPr="00F20246" w:rsidRDefault="00BC0A24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 xml:space="preserve">Outreach clinic </w:t>
            </w:r>
            <w:r w:rsidR="007662CE" w:rsidRPr="00F20246">
              <w:rPr>
                <w:color w:val="000000"/>
                <w:szCs w:val="18"/>
                <w:lang w:val="en-US" w:eastAsia="en-AU"/>
              </w:rPr>
              <w:t>t</w:t>
            </w:r>
            <w:r w:rsidR="00B856D1" w:rsidRPr="00F20246">
              <w:rPr>
                <w:color w:val="000000"/>
                <w:szCs w:val="18"/>
                <w:lang w:val="en-US" w:eastAsia="en-AU"/>
              </w:rPr>
              <w:t xml:space="preserve">ravel and accommodation </w:t>
            </w:r>
            <w:r w:rsidR="007662CE" w:rsidRPr="00F20246">
              <w:rPr>
                <w:color w:val="000000"/>
                <w:szCs w:val="18"/>
                <w:lang w:val="en-US" w:eastAsia="en-AU"/>
              </w:rPr>
              <w:t>support</w:t>
            </w:r>
          </w:p>
        </w:tc>
        <w:tc>
          <w:tcPr>
            <w:tcW w:w="806" w:type="pct"/>
            <w:gridSpan w:val="3"/>
            <w:shd w:val="clear" w:color="auto" w:fill="auto"/>
            <w:vAlign w:val="center"/>
            <w:hideMark/>
          </w:tcPr>
          <w:p w14:paraId="04B17DCE" w14:textId="3A996460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$</w:t>
            </w:r>
            <w:r w:rsidR="003C4F48" w:rsidRPr="00F20246">
              <w:rPr>
                <w:iCs/>
                <w:color w:val="000000"/>
                <w:szCs w:val="18"/>
                <w:lang w:val="en-US" w:eastAsia="en-AU"/>
              </w:rPr>
              <w:t xml:space="preserve"> </w:t>
            </w:r>
          </w:p>
        </w:tc>
        <w:tc>
          <w:tcPr>
            <w:tcW w:w="1844" w:type="pct"/>
            <w:gridSpan w:val="2"/>
            <w:vAlign w:val="center"/>
          </w:tcPr>
          <w:p w14:paraId="28340C9F" w14:textId="09E6E76A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</w:p>
        </w:tc>
      </w:tr>
      <w:tr w:rsidR="006B49DB" w:rsidRPr="00FD201A" w14:paraId="3560F6BD" w14:textId="77777777" w:rsidTr="006B49DB">
        <w:trPr>
          <w:trHeight w:val="510"/>
        </w:trPr>
        <w:tc>
          <w:tcPr>
            <w:tcW w:w="348" w:type="pct"/>
            <w:shd w:val="clear" w:color="auto" w:fill="D9D9D9" w:themeFill="background1" w:themeFillShade="D9"/>
            <w:vAlign w:val="center"/>
          </w:tcPr>
          <w:p w14:paraId="59687B6E" w14:textId="77777777" w:rsidR="00B856D1" w:rsidRPr="00027A08" w:rsidRDefault="00B856D1" w:rsidP="00DD0928">
            <w:pPr>
              <w:pStyle w:val="NoSpacing"/>
              <w:rPr>
                <w:b/>
                <w:bCs/>
                <w:color w:val="000000"/>
                <w:szCs w:val="18"/>
                <w:lang w:val="en-US" w:eastAsia="en-AU"/>
              </w:rPr>
            </w:pPr>
            <w:r w:rsidRPr="00027A08">
              <w:rPr>
                <w:b/>
                <w:bCs/>
                <w:color w:val="000000"/>
                <w:szCs w:val="18"/>
                <w:lang w:val="en-US" w:eastAsia="en-AU"/>
              </w:rPr>
              <w:t>3</w:t>
            </w:r>
          </w:p>
        </w:tc>
        <w:tc>
          <w:tcPr>
            <w:tcW w:w="2002" w:type="pct"/>
            <w:gridSpan w:val="5"/>
            <w:shd w:val="clear" w:color="auto" w:fill="D9D9D9" w:themeFill="background1" w:themeFillShade="D9"/>
            <w:vAlign w:val="center"/>
          </w:tcPr>
          <w:p w14:paraId="18540301" w14:textId="6F884F92" w:rsidR="001D0BDD" w:rsidRPr="00027A08" w:rsidRDefault="00B856D1" w:rsidP="00DD0928">
            <w:pPr>
              <w:pStyle w:val="NoSpacing"/>
              <w:rPr>
                <w:b/>
                <w:bCs/>
                <w:vertAlign w:val="superscript"/>
                <w:lang w:val="en-US"/>
              </w:rPr>
            </w:pPr>
            <w:r w:rsidRPr="00027A08">
              <w:rPr>
                <w:b/>
                <w:bCs/>
                <w:color w:val="000000"/>
                <w:szCs w:val="18"/>
                <w:lang w:val="en-US" w:eastAsia="en-AU"/>
              </w:rPr>
              <w:t>Infrastructure</w:t>
            </w:r>
          </w:p>
        </w:tc>
        <w:tc>
          <w:tcPr>
            <w:tcW w:w="806" w:type="pct"/>
            <w:gridSpan w:val="3"/>
            <w:shd w:val="clear" w:color="auto" w:fill="D9D9D9" w:themeFill="background1" w:themeFillShade="D9"/>
            <w:vAlign w:val="center"/>
            <w:hideMark/>
          </w:tcPr>
          <w:p w14:paraId="6A04013F" w14:textId="77777777" w:rsidR="00B856D1" w:rsidRPr="00F20246" w:rsidRDefault="00B856D1" w:rsidP="00DD0928">
            <w:pPr>
              <w:pStyle w:val="NoSpacing"/>
              <w:rPr>
                <w:b/>
                <w:bCs/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b/>
                <w:bCs/>
                <w:iCs/>
                <w:color w:val="000000"/>
                <w:szCs w:val="18"/>
                <w:lang w:val="en-US" w:eastAsia="en-AU"/>
              </w:rPr>
              <w:t>$</w:t>
            </w:r>
          </w:p>
        </w:tc>
        <w:tc>
          <w:tcPr>
            <w:tcW w:w="1844" w:type="pct"/>
            <w:gridSpan w:val="2"/>
            <w:shd w:val="clear" w:color="auto" w:fill="D9D9D9" w:themeFill="background1" w:themeFillShade="D9"/>
            <w:vAlign w:val="center"/>
          </w:tcPr>
          <w:p w14:paraId="36B0BD75" w14:textId="71B6C46B" w:rsidR="00B856D1" w:rsidRPr="00FD201A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</w:p>
        </w:tc>
      </w:tr>
      <w:tr w:rsidR="00E847B9" w:rsidRPr="00F20246" w14:paraId="547E3634" w14:textId="77777777" w:rsidTr="006B49DB">
        <w:trPr>
          <w:trHeight w:val="510"/>
        </w:trPr>
        <w:tc>
          <w:tcPr>
            <w:tcW w:w="348" w:type="pct"/>
            <w:shd w:val="clear" w:color="auto" w:fill="auto"/>
            <w:vAlign w:val="center"/>
          </w:tcPr>
          <w:p w14:paraId="63E68434" w14:textId="77777777" w:rsidR="00B856D1" w:rsidRPr="00F20246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3.1</w:t>
            </w:r>
          </w:p>
        </w:tc>
        <w:tc>
          <w:tcPr>
            <w:tcW w:w="2002" w:type="pct"/>
            <w:gridSpan w:val="5"/>
            <w:shd w:val="clear" w:color="auto" w:fill="auto"/>
            <w:vAlign w:val="center"/>
          </w:tcPr>
          <w:p w14:paraId="1D6AAD0A" w14:textId="5B617AEA" w:rsidR="00B856D1" w:rsidRPr="00F20246" w:rsidRDefault="00C23EDA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szCs w:val="18"/>
              </w:rPr>
              <w:t>Online educational training software investments</w:t>
            </w:r>
          </w:p>
        </w:tc>
        <w:tc>
          <w:tcPr>
            <w:tcW w:w="806" w:type="pct"/>
            <w:gridSpan w:val="3"/>
            <w:shd w:val="clear" w:color="auto" w:fill="auto"/>
            <w:vAlign w:val="center"/>
          </w:tcPr>
          <w:p w14:paraId="207D0C8F" w14:textId="77777777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$</w:t>
            </w:r>
          </w:p>
        </w:tc>
        <w:tc>
          <w:tcPr>
            <w:tcW w:w="1844" w:type="pct"/>
            <w:gridSpan w:val="2"/>
            <w:vAlign w:val="center"/>
          </w:tcPr>
          <w:p w14:paraId="78579F11" w14:textId="77777777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</w:p>
        </w:tc>
      </w:tr>
      <w:tr w:rsidR="00E847B9" w:rsidRPr="00F20246" w14:paraId="6DEDB49C" w14:textId="77777777" w:rsidTr="006B49DB">
        <w:trPr>
          <w:trHeight w:val="510"/>
        </w:trPr>
        <w:tc>
          <w:tcPr>
            <w:tcW w:w="348" w:type="pct"/>
            <w:shd w:val="clear" w:color="auto" w:fill="auto"/>
            <w:vAlign w:val="center"/>
          </w:tcPr>
          <w:p w14:paraId="08F23971" w14:textId="77777777" w:rsidR="00B856D1" w:rsidRPr="00F20246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3.2</w:t>
            </w:r>
          </w:p>
        </w:tc>
        <w:tc>
          <w:tcPr>
            <w:tcW w:w="2002" w:type="pct"/>
            <w:gridSpan w:val="5"/>
            <w:shd w:val="clear" w:color="auto" w:fill="auto"/>
            <w:vAlign w:val="center"/>
          </w:tcPr>
          <w:p w14:paraId="4F9261A4" w14:textId="45B54BFB" w:rsidR="00B856D1" w:rsidRPr="00F20246" w:rsidRDefault="0087598E" w:rsidP="00DD0928">
            <w:pPr>
              <w:pStyle w:val="NoSpacing"/>
              <w:rPr>
                <w:iCs/>
                <w:color w:val="000000"/>
                <w:szCs w:val="18"/>
                <w:vertAlign w:val="superscript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T</w:t>
            </w:r>
            <w:r w:rsidR="00B856D1" w:rsidRPr="00F20246">
              <w:rPr>
                <w:iCs/>
                <w:color w:val="000000"/>
                <w:szCs w:val="18"/>
                <w:lang w:val="en-US" w:eastAsia="en-AU"/>
              </w:rPr>
              <w:t>raining room outfitting</w:t>
            </w:r>
          </w:p>
        </w:tc>
        <w:tc>
          <w:tcPr>
            <w:tcW w:w="806" w:type="pct"/>
            <w:gridSpan w:val="3"/>
            <w:shd w:val="clear" w:color="auto" w:fill="auto"/>
            <w:vAlign w:val="center"/>
          </w:tcPr>
          <w:p w14:paraId="3DB8B642" w14:textId="77777777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$</w:t>
            </w:r>
          </w:p>
        </w:tc>
        <w:tc>
          <w:tcPr>
            <w:tcW w:w="1844" w:type="pct"/>
            <w:gridSpan w:val="2"/>
            <w:vAlign w:val="center"/>
          </w:tcPr>
          <w:p w14:paraId="7234C81B" w14:textId="77777777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</w:p>
        </w:tc>
      </w:tr>
      <w:tr w:rsidR="00E847B9" w:rsidRPr="00F20246" w14:paraId="1CCCCE59" w14:textId="77777777" w:rsidTr="006B49DB">
        <w:trPr>
          <w:trHeight w:val="510"/>
        </w:trPr>
        <w:tc>
          <w:tcPr>
            <w:tcW w:w="348" w:type="pct"/>
            <w:shd w:val="clear" w:color="auto" w:fill="auto"/>
            <w:vAlign w:val="center"/>
          </w:tcPr>
          <w:p w14:paraId="5336A7CD" w14:textId="77777777" w:rsidR="00B856D1" w:rsidRPr="00F20246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3.3</w:t>
            </w:r>
          </w:p>
        </w:tc>
        <w:tc>
          <w:tcPr>
            <w:tcW w:w="2002" w:type="pct"/>
            <w:gridSpan w:val="5"/>
            <w:shd w:val="clear" w:color="auto" w:fill="auto"/>
            <w:vAlign w:val="center"/>
          </w:tcPr>
          <w:p w14:paraId="72D0494C" w14:textId="2C765604" w:rsidR="00B856D1" w:rsidRPr="00F20246" w:rsidRDefault="00F36BD3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O</w:t>
            </w:r>
            <w:r w:rsidR="00B856D1" w:rsidRPr="00F20246">
              <w:rPr>
                <w:iCs/>
                <w:color w:val="000000"/>
                <w:szCs w:val="18"/>
                <w:lang w:val="en-US" w:eastAsia="en-AU"/>
              </w:rPr>
              <w:t>ffice asset equipment purchases</w:t>
            </w:r>
          </w:p>
        </w:tc>
        <w:tc>
          <w:tcPr>
            <w:tcW w:w="806" w:type="pct"/>
            <w:gridSpan w:val="3"/>
            <w:shd w:val="clear" w:color="auto" w:fill="auto"/>
            <w:vAlign w:val="center"/>
          </w:tcPr>
          <w:p w14:paraId="3B98E30B" w14:textId="29AC7F1C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$</w:t>
            </w:r>
            <w:r w:rsidR="003C4F48" w:rsidRPr="00F20246">
              <w:rPr>
                <w:iCs/>
                <w:color w:val="000000"/>
                <w:szCs w:val="18"/>
                <w:lang w:val="en-US" w:eastAsia="en-AU"/>
              </w:rPr>
              <w:t xml:space="preserve"> </w:t>
            </w:r>
          </w:p>
        </w:tc>
        <w:tc>
          <w:tcPr>
            <w:tcW w:w="1844" w:type="pct"/>
            <w:gridSpan w:val="2"/>
            <w:vAlign w:val="center"/>
          </w:tcPr>
          <w:p w14:paraId="734AEF57" w14:textId="7A4875D1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</w:p>
        </w:tc>
      </w:tr>
      <w:tr w:rsidR="00E847B9" w:rsidRPr="00F20246" w14:paraId="71947637" w14:textId="77777777" w:rsidTr="006B49DB">
        <w:trPr>
          <w:trHeight w:val="510"/>
        </w:trPr>
        <w:tc>
          <w:tcPr>
            <w:tcW w:w="348" w:type="pct"/>
            <w:shd w:val="clear" w:color="auto" w:fill="auto"/>
            <w:vAlign w:val="center"/>
          </w:tcPr>
          <w:p w14:paraId="7814FBFA" w14:textId="77777777" w:rsidR="00B856D1" w:rsidRPr="00F20246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3.4</w:t>
            </w:r>
          </w:p>
        </w:tc>
        <w:tc>
          <w:tcPr>
            <w:tcW w:w="2002" w:type="pct"/>
            <w:gridSpan w:val="5"/>
            <w:shd w:val="clear" w:color="auto" w:fill="auto"/>
            <w:vAlign w:val="center"/>
          </w:tcPr>
          <w:p w14:paraId="5813A93E" w14:textId="5E7CFB87" w:rsidR="00B856D1" w:rsidRPr="00F20246" w:rsidRDefault="00F36BD3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V</w:t>
            </w:r>
            <w:r w:rsidR="00B856D1" w:rsidRPr="00F20246">
              <w:rPr>
                <w:iCs/>
                <w:color w:val="000000"/>
                <w:szCs w:val="18"/>
                <w:lang w:val="en-US" w:eastAsia="en-AU"/>
              </w:rPr>
              <w:t>ideoconferencing facilities</w:t>
            </w:r>
          </w:p>
        </w:tc>
        <w:tc>
          <w:tcPr>
            <w:tcW w:w="806" w:type="pct"/>
            <w:gridSpan w:val="3"/>
            <w:shd w:val="clear" w:color="auto" w:fill="auto"/>
            <w:vAlign w:val="center"/>
          </w:tcPr>
          <w:p w14:paraId="0550A072" w14:textId="77777777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$</w:t>
            </w:r>
          </w:p>
        </w:tc>
        <w:tc>
          <w:tcPr>
            <w:tcW w:w="1844" w:type="pct"/>
            <w:gridSpan w:val="2"/>
            <w:vAlign w:val="center"/>
          </w:tcPr>
          <w:p w14:paraId="0127DEA1" w14:textId="77777777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</w:p>
        </w:tc>
      </w:tr>
      <w:tr w:rsidR="00E847B9" w:rsidRPr="00F20246" w14:paraId="02337095" w14:textId="77777777" w:rsidTr="006B49DB">
        <w:trPr>
          <w:trHeight w:val="510"/>
        </w:trPr>
        <w:tc>
          <w:tcPr>
            <w:tcW w:w="348" w:type="pct"/>
            <w:shd w:val="clear" w:color="auto" w:fill="auto"/>
            <w:vAlign w:val="center"/>
          </w:tcPr>
          <w:p w14:paraId="678810DE" w14:textId="77777777" w:rsidR="00B856D1" w:rsidRPr="00F20246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3.5</w:t>
            </w:r>
          </w:p>
        </w:tc>
        <w:tc>
          <w:tcPr>
            <w:tcW w:w="2002" w:type="pct"/>
            <w:gridSpan w:val="5"/>
            <w:shd w:val="clear" w:color="auto" w:fill="auto"/>
            <w:vAlign w:val="center"/>
          </w:tcPr>
          <w:p w14:paraId="69FC07D0" w14:textId="540EF56B" w:rsidR="00B856D1" w:rsidRPr="00F20246" w:rsidRDefault="00C121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M</w:t>
            </w:r>
            <w:r w:rsidR="00B856D1" w:rsidRPr="00F20246">
              <w:rPr>
                <w:iCs/>
                <w:color w:val="000000"/>
                <w:szCs w:val="18"/>
                <w:lang w:val="en-US" w:eastAsia="en-AU"/>
              </w:rPr>
              <w:t>inor renovations of existing facilities to accommodate specialty training</w:t>
            </w:r>
          </w:p>
        </w:tc>
        <w:tc>
          <w:tcPr>
            <w:tcW w:w="806" w:type="pct"/>
            <w:gridSpan w:val="3"/>
            <w:shd w:val="clear" w:color="auto" w:fill="auto"/>
            <w:vAlign w:val="center"/>
          </w:tcPr>
          <w:p w14:paraId="04C49760" w14:textId="77777777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$</w:t>
            </w:r>
          </w:p>
        </w:tc>
        <w:tc>
          <w:tcPr>
            <w:tcW w:w="1844" w:type="pct"/>
            <w:gridSpan w:val="2"/>
            <w:vAlign w:val="center"/>
          </w:tcPr>
          <w:p w14:paraId="04EFE511" w14:textId="77777777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</w:p>
        </w:tc>
      </w:tr>
      <w:tr w:rsidR="006B49DB" w:rsidRPr="00FD201A" w14:paraId="0E7E7BB2" w14:textId="77777777" w:rsidTr="006B49DB">
        <w:trPr>
          <w:trHeight w:val="510"/>
        </w:trPr>
        <w:tc>
          <w:tcPr>
            <w:tcW w:w="348" w:type="pct"/>
            <w:shd w:val="clear" w:color="auto" w:fill="D9D9D9" w:themeFill="background1" w:themeFillShade="D9"/>
            <w:vAlign w:val="center"/>
          </w:tcPr>
          <w:p w14:paraId="0A72A879" w14:textId="77777777" w:rsidR="00B856D1" w:rsidRPr="00027A08" w:rsidRDefault="00B856D1" w:rsidP="00DD0928">
            <w:pPr>
              <w:pStyle w:val="NoSpacing"/>
              <w:rPr>
                <w:b/>
                <w:bCs/>
                <w:color w:val="000000"/>
                <w:szCs w:val="18"/>
                <w:lang w:val="en-US" w:eastAsia="en-AU"/>
              </w:rPr>
            </w:pPr>
            <w:r w:rsidRPr="00027A08">
              <w:rPr>
                <w:b/>
                <w:bCs/>
                <w:color w:val="000000"/>
                <w:szCs w:val="18"/>
                <w:lang w:val="en-US" w:eastAsia="en-AU"/>
              </w:rPr>
              <w:t>4</w:t>
            </w:r>
          </w:p>
        </w:tc>
        <w:tc>
          <w:tcPr>
            <w:tcW w:w="2002" w:type="pct"/>
            <w:gridSpan w:val="5"/>
            <w:shd w:val="clear" w:color="auto" w:fill="D9D9D9" w:themeFill="background1" w:themeFillShade="D9"/>
            <w:vAlign w:val="center"/>
          </w:tcPr>
          <w:p w14:paraId="6BB5E11B" w14:textId="77777777" w:rsidR="00B856D1" w:rsidRPr="00027A08" w:rsidRDefault="00B856D1" w:rsidP="00DD0928">
            <w:pPr>
              <w:pStyle w:val="NoSpacing"/>
              <w:rPr>
                <w:b/>
                <w:bCs/>
                <w:color w:val="000000"/>
                <w:szCs w:val="18"/>
                <w:lang w:val="en-US" w:eastAsia="en-AU"/>
              </w:rPr>
            </w:pPr>
            <w:r w:rsidRPr="00027A08">
              <w:rPr>
                <w:b/>
                <w:bCs/>
                <w:color w:val="000000"/>
                <w:szCs w:val="18"/>
                <w:lang w:val="en-US" w:eastAsia="en-AU"/>
              </w:rPr>
              <w:t>Program Support</w:t>
            </w:r>
          </w:p>
        </w:tc>
        <w:tc>
          <w:tcPr>
            <w:tcW w:w="806" w:type="pct"/>
            <w:gridSpan w:val="3"/>
            <w:shd w:val="clear" w:color="auto" w:fill="D9D9D9" w:themeFill="background1" w:themeFillShade="D9"/>
            <w:vAlign w:val="center"/>
          </w:tcPr>
          <w:p w14:paraId="3B89ADA7" w14:textId="77777777" w:rsidR="00B856D1" w:rsidRPr="00F20246" w:rsidRDefault="00B856D1" w:rsidP="00DD0928">
            <w:pPr>
              <w:pStyle w:val="NoSpacing"/>
              <w:rPr>
                <w:b/>
                <w:bCs/>
                <w:color w:val="000000"/>
                <w:szCs w:val="18"/>
                <w:lang w:val="en-US" w:eastAsia="en-AU"/>
              </w:rPr>
            </w:pPr>
            <w:r w:rsidRPr="00F20246">
              <w:rPr>
                <w:b/>
                <w:bCs/>
                <w:color w:val="000000"/>
                <w:szCs w:val="18"/>
                <w:lang w:val="en-US" w:eastAsia="en-AU"/>
              </w:rPr>
              <w:t>$</w:t>
            </w:r>
          </w:p>
        </w:tc>
        <w:tc>
          <w:tcPr>
            <w:tcW w:w="1844" w:type="pct"/>
            <w:gridSpan w:val="2"/>
            <w:shd w:val="clear" w:color="auto" w:fill="D9D9D9" w:themeFill="background1" w:themeFillShade="D9"/>
            <w:vAlign w:val="center"/>
          </w:tcPr>
          <w:p w14:paraId="2BD7BD1B" w14:textId="77777777" w:rsidR="00B856D1" w:rsidRPr="00FD201A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</w:p>
        </w:tc>
      </w:tr>
      <w:tr w:rsidR="00E847B9" w:rsidRPr="00F20246" w14:paraId="470BCD5B" w14:textId="77777777" w:rsidTr="006B49DB">
        <w:trPr>
          <w:trHeight w:val="510"/>
        </w:trPr>
        <w:tc>
          <w:tcPr>
            <w:tcW w:w="348" w:type="pct"/>
            <w:shd w:val="clear" w:color="auto" w:fill="auto"/>
            <w:vAlign w:val="center"/>
          </w:tcPr>
          <w:p w14:paraId="255C08B3" w14:textId="77777777" w:rsidR="00B856D1" w:rsidRPr="00F20246" w:rsidRDefault="00B856D1" w:rsidP="00DD0928">
            <w:pPr>
              <w:pStyle w:val="NoSpacing"/>
              <w:rPr>
                <w:color w:val="000000"/>
                <w:szCs w:val="18"/>
                <w:lang w:val="en-US" w:eastAsia="en-AU"/>
              </w:rPr>
            </w:pPr>
            <w:r w:rsidRPr="00F20246">
              <w:rPr>
                <w:color w:val="000000"/>
                <w:szCs w:val="18"/>
                <w:lang w:val="en-US" w:eastAsia="en-AU"/>
              </w:rPr>
              <w:t>4.1</w:t>
            </w:r>
          </w:p>
        </w:tc>
        <w:tc>
          <w:tcPr>
            <w:tcW w:w="2002" w:type="pct"/>
            <w:gridSpan w:val="5"/>
            <w:shd w:val="clear" w:color="auto" w:fill="auto"/>
            <w:vAlign w:val="center"/>
          </w:tcPr>
          <w:p w14:paraId="56C674DF" w14:textId="15F1821C" w:rsidR="00B856D1" w:rsidRPr="00F20246" w:rsidRDefault="00F36BD3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E</w:t>
            </w:r>
            <w:r w:rsidR="00B856D1" w:rsidRPr="00F20246">
              <w:rPr>
                <w:iCs/>
                <w:color w:val="000000"/>
                <w:szCs w:val="18"/>
                <w:lang w:val="en-US" w:eastAsia="en-AU"/>
              </w:rPr>
              <w:t>xpen</w:t>
            </w:r>
            <w:r w:rsidR="00554443" w:rsidRPr="00F20246">
              <w:rPr>
                <w:iCs/>
                <w:color w:val="000000"/>
                <w:szCs w:val="18"/>
                <w:lang w:val="en-US" w:eastAsia="en-AU"/>
              </w:rPr>
              <w:t>se</w:t>
            </w:r>
            <w:r w:rsidR="00A52511" w:rsidRPr="00F20246">
              <w:rPr>
                <w:iCs/>
                <w:color w:val="000000"/>
                <w:szCs w:val="18"/>
                <w:lang w:val="en-US" w:eastAsia="en-AU"/>
              </w:rPr>
              <w:t>s</w:t>
            </w:r>
            <w:r w:rsidR="00554443" w:rsidRPr="00F20246">
              <w:rPr>
                <w:iCs/>
                <w:color w:val="000000"/>
                <w:szCs w:val="18"/>
                <w:lang w:val="en-US" w:eastAsia="en-AU"/>
              </w:rPr>
              <w:t xml:space="preserve"> related to </w:t>
            </w:r>
            <w:r w:rsidR="00B856D1" w:rsidRPr="00F20246">
              <w:rPr>
                <w:iCs/>
                <w:color w:val="000000"/>
                <w:szCs w:val="18"/>
                <w:lang w:val="en-US" w:eastAsia="en-AU"/>
              </w:rPr>
              <w:t>initial training post setup, including any costs associated with recruitment and retention</w:t>
            </w:r>
          </w:p>
        </w:tc>
        <w:tc>
          <w:tcPr>
            <w:tcW w:w="806" w:type="pct"/>
            <w:gridSpan w:val="3"/>
            <w:shd w:val="clear" w:color="auto" w:fill="auto"/>
            <w:vAlign w:val="center"/>
          </w:tcPr>
          <w:p w14:paraId="167E718C" w14:textId="77777777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  <w:r w:rsidRPr="00F20246">
              <w:rPr>
                <w:iCs/>
                <w:color w:val="000000"/>
                <w:szCs w:val="18"/>
                <w:lang w:val="en-US" w:eastAsia="en-AU"/>
              </w:rPr>
              <w:t>$</w:t>
            </w:r>
          </w:p>
        </w:tc>
        <w:tc>
          <w:tcPr>
            <w:tcW w:w="1844" w:type="pct"/>
            <w:gridSpan w:val="2"/>
            <w:vAlign w:val="center"/>
          </w:tcPr>
          <w:p w14:paraId="0BD6B5DE" w14:textId="77777777" w:rsidR="00B856D1" w:rsidRPr="00F20246" w:rsidRDefault="00B856D1" w:rsidP="00DD0928">
            <w:pPr>
              <w:pStyle w:val="NoSpacing"/>
              <w:rPr>
                <w:iCs/>
                <w:color w:val="000000"/>
                <w:szCs w:val="18"/>
                <w:lang w:val="en-US" w:eastAsia="en-AU"/>
              </w:rPr>
            </w:pPr>
          </w:p>
        </w:tc>
      </w:tr>
      <w:tr w:rsidR="00E847B9" w:rsidRPr="00FD201A" w14:paraId="0EC46872" w14:textId="77777777" w:rsidTr="006B49DB">
        <w:trPr>
          <w:trHeight w:val="510"/>
        </w:trPr>
        <w:tc>
          <w:tcPr>
            <w:tcW w:w="2350" w:type="pct"/>
            <w:gridSpan w:val="6"/>
            <w:shd w:val="clear" w:color="auto" w:fill="C6D9F1"/>
            <w:vAlign w:val="center"/>
          </w:tcPr>
          <w:p w14:paraId="52D9357A" w14:textId="37CAF4A1" w:rsidR="0027644E" w:rsidRPr="00027A08" w:rsidRDefault="0027644E" w:rsidP="00DD0928">
            <w:pPr>
              <w:pStyle w:val="NoSpacing"/>
              <w:rPr>
                <w:b/>
                <w:bCs/>
                <w:color w:val="000000"/>
                <w:szCs w:val="18"/>
                <w:lang w:val="en-US" w:eastAsia="en-AU"/>
              </w:rPr>
            </w:pPr>
            <w:r w:rsidRPr="00027A08">
              <w:rPr>
                <w:b/>
                <w:bCs/>
                <w:color w:val="000000"/>
                <w:szCs w:val="18"/>
                <w:lang w:val="en-US" w:eastAsia="en-AU"/>
              </w:rPr>
              <w:t xml:space="preserve">Total: </w:t>
            </w:r>
          </w:p>
        </w:tc>
        <w:tc>
          <w:tcPr>
            <w:tcW w:w="806" w:type="pct"/>
            <w:gridSpan w:val="3"/>
            <w:shd w:val="clear" w:color="auto" w:fill="C6D9F1"/>
            <w:vAlign w:val="center"/>
          </w:tcPr>
          <w:p w14:paraId="71E56FF8" w14:textId="59950C8B" w:rsidR="0027644E" w:rsidRPr="00D84B29" w:rsidRDefault="0027644E" w:rsidP="00DD0928">
            <w:pPr>
              <w:pStyle w:val="NoSpacing"/>
              <w:rPr>
                <w:b/>
                <w:bCs/>
                <w:iCs/>
                <w:color w:val="000000"/>
                <w:szCs w:val="18"/>
                <w:lang w:val="en-US" w:eastAsia="en-AU"/>
              </w:rPr>
            </w:pPr>
            <w:r w:rsidRPr="00D84B29">
              <w:rPr>
                <w:b/>
                <w:bCs/>
                <w:iCs/>
                <w:color w:val="000000"/>
                <w:szCs w:val="18"/>
                <w:lang w:val="en-US" w:eastAsia="en-AU"/>
              </w:rPr>
              <w:t>$</w:t>
            </w:r>
            <w:r w:rsidR="00463768" w:rsidRPr="00D84B29">
              <w:rPr>
                <w:b/>
                <w:bCs/>
                <w:iCs/>
                <w:color w:val="000000"/>
                <w:szCs w:val="18"/>
                <w:lang w:val="en-US" w:eastAsia="en-AU"/>
              </w:rPr>
              <w:t xml:space="preserve"> </w:t>
            </w:r>
          </w:p>
        </w:tc>
        <w:tc>
          <w:tcPr>
            <w:tcW w:w="1844" w:type="pct"/>
            <w:gridSpan w:val="2"/>
            <w:shd w:val="clear" w:color="auto" w:fill="C6D9F1"/>
            <w:vAlign w:val="center"/>
          </w:tcPr>
          <w:p w14:paraId="0A057775" w14:textId="7DE6BEDB" w:rsidR="0027644E" w:rsidRPr="0002690D" w:rsidRDefault="002267DC" w:rsidP="00DD0928">
            <w:pPr>
              <w:pStyle w:val="NoSpacing"/>
              <w:rPr>
                <w:i/>
                <w:color w:val="000000"/>
                <w:szCs w:val="18"/>
                <w:lang w:val="en-US" w:eastAsia="en-AU"/>
              </w:rPr>
            </w:pPr>
            <w:r>
              <w:rPr>
                <w:i/>
                <w:color w:val="000000"/>
                <w:szCs w:val="18"/>
                <w:lang w:val="en-US" w:eastAsia="en-AU"/>
              </w:rPr>
              <w:t xml:space="preserve">Please check </w:t>
            </w:r>
            <w:r w:rsidR="00137949">
              <w:rPr>
                <w:i/>
                <w:color w:val="000000"/>
                <w:szCs w:val="18"/>
                <w:lang w:val="en-US" w:eastAsia="en-AU"/>
              </w:rPr>
              <w:t>if</w:t>
            </w:r>
            <w:r w:rsidR="00853801" w:rsidRPr="0002690D">
              <w:rPr>
                <w:i/>
                <w:color w:val="000000"/>
                <w:szCs w:val="18"/>
                <w:lang w:val="en-US" w:eastAsia="en-AU"/>
              </w:rPr>
              <w:t xml:space="preserve"> this </w:t>
            </w:r>
            <w:r w:rsidR="00263130">
              <w:rPr>
                <w:i/>
                <w:color w:val="000000"/>
                <w:szCs w:val="18"/>
                <w:lang w:val="en-US" w:eastAsia="en-AU"/>
              </w:rPr>
              <w:t>total reported in this form</w:t>
            </w:r>
            <w:r w:rsidR="00853801" w:rsidRPr="0002690D">
              <w:rPr>
                <w:i/>
                <w:color w:val="000000"/>
                <w:szCs w:val="18"/>
                <w:lang w:val="en-US" w:eastAsia="en-AU"/>
              </w:rPr>
              <w:t xml:space="preserve"> exceed your </w:t>
            </w:r>
            <w:r w:rsidR="0001474C" w:rsidRPr="0002690D">
              <w:rPr>
                <w:i/>
                <w:color w:val="000000"/>
                <w:szCs w:val="18"/>
                <w:lang w:val="en-US" w:eastAsia="en-AU"/>
              </w:rPr>
              <w:t xml:space="preserve">funding allocation for this </w:t>
            </w:r>
            <w:r w:rsidR="00231FDE" w:rsidRPr="0002690D">
              <w:rPr>
                <w:i/>
                <w:color w:val="000000"/>
                <w:szCs w:val="18"/>
                <w:lang w:val="en-US" w:eastAsia="en-AU"/>
              </w:rPr>
              <w:t>term.</w:t>
            </w:r>
            <w:r w:rsidR="0001474C" w:rsidRPr="0002690D">
              <w:rPr>
                <w:i/>
                <w:color w:val="000000"/>
                <w:szCs w:val="18"/>
                <w:lang w:val="en-US" w:eastAsia="en-AU"/>
              </w:rPr>
              <w:t xml:space="preserve"> </w:t>
            </w:r>
          </w:p>
        </w:tc>
      </w:tr>
    </w:tbl>
    <w:p w14:paraId="3954DBA7" w14:textId="570B2531" w:rsidR="00A354BA" w:rsidRDefault="00A354BA" w:rsidP="001B0E40">
      <w:pPr>
        <w:jc w:val="center"/>
      </w:pPr>
      <w:r w:rsidRPr="00FC36D2">
        <w:rPr>
          <w:b/>
          <w:bCs/>
        </w:rPr>
        <w:t xml:space="preserve">Please </w:t>
      </w:r>
      <w:r>
        <w:rPr>
          <w:b/>
          <w:bCs/>
        </w:rPr>
        <w:t xml:space="preserve">continue to </w:t>
      </w:r>
      <w:r w:rsidRPr="00FC36D2">
        <w:rPr>
          <w:b/>
          <w:bCs/>
        </w:rPr>
        <w:t>page 2</w:t>
      </w:r>
    </w:p>
    <w:p w14:paraId="7D687F64" w14:textId="77777777" w:rsidR="00A354BA" w:rsidRDefault="00A354BA" w:rsidP="00571596">
      <w:pPr>
        <w:pStyle w:val="NoSpacing"/>
        <w:sectPr w:rsidR="00A354BA" w:rsidSect="00223427">
          <w:headerReference w:type="default" r:id="rId11"/>
          <w:footerReference w:type="default" r:id="rId12"/>
          <w:pgSz w:w="11906" w:h="16838"/>
          <w:pgMar w:top="720" w:right="720" w:bottom="720" w:left="720" w:header="709" w:footer="227" w:gutter="0"/>
          <w:cols w:space="708"/>
          <w:docGrid w:linePitch="360"/>
        </w:sectPr>
      </w:pPr>
    </w:p>
    <w:p w14:paraId="53D7947A" w14:textId="7B219BA5" w:rsidR="00245864" w:rsidRDefault="00245864" w:rsidP="00245864">
      <w:pPr>
        <w:pStyle w:val="Heading2"/>
      </w:pPr>
      <w:r>
        <w:lastRenderedPageBreak/>
        <w:t>Additional Information</w:t>
      </w:r>
    </w:p>
    <w:p w14:paraId="3C70B79D" w14:textId="60290105" w:rsidR="00A2230D" w:rsidRDefault="00245864" w:rsidP="00A2230D">
      <w:pPr>
        <w:pStyle w:val="NoSpacing"/>
        <w:spacing w:line="360" w:lineRule="auto"/>
      </w:pPr>
      <w:r>
        <w:t xml:space="preserve">Please complete this section </w:t>
      </w:r>
      <w:r w:rsidR="00A2230D">
        <w:t>to help us suggest improvements to the utilisation of the RSL funding.</w:t>
      </w: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456"/>
      </w:tblGrid>
      <w:tr w:rsidR="00FE5246" w14:paraId="2B9E3886" w14:textId="77777777" w:rsidTr="00FE5246">
        <w:tc>
          <w:tcPr>
            <w:tcW w:w="10456" w:type="dxa"/>
            <w:shd w:val="clear" w:color="auto" w:fill="C6D9F1" w:themeFill="text2" w:themeFillTint="33"/>
          </w:tcPr>
          <w:p w14:paraId="5759D070" w14:textId="5A7DA374" w:rsidR="00240400" w:rsidRPr="00AE1320" w:rsidRDefault="001B6342" w:rsidP="00AE1320">
            <w:pPr>
              <w:pStyle w:val="NoSpacing"/>
              <w:spacing w:before="100" w:line="480" w:lineRule="auto"/>
              <w:rPr>
                <w:b/>
                <w:bCs/>
                <w:szCs w:val="18"/>
                <w:lang w:val="en-US" w:eastAsia="en-AU"/>
              </w:rPr>
            </w:pPr>
            <w:r>
              <w:rPr>
                <w:b/>
                <w:bCs/>
                <w:szCs w:val="18"/>
                <w:lang w:val="en-US" w:eastAsia="en-AU"/>
              </w:rPr>
              <w:t>Please provide details</w:t>
            </w:r>
            <w:r w:rsidR="00100995">
              <w:rPr>
                <w:b/>
                <w:bCs/>
                <w:szCs w:val="18"/>
                <w:lang w:val="en-US" w:eastAsia="en-AU"/>
              </w:rPr>
              <w:t>/reasons for</w:t>
            </w:r>
            <w:r w:rsidR="00316188">
              <w:rPr>
                <w:b/>
                <w:bCs/>
                <w:szCs w:val="18"/>
                <w:lang w:val="en-US" w:eastAsia="en-AU"/>
              </w:rPr>
              <w:t xml:space="preserve"> any </w:t>
            </w:r>
            <w:r w:rsidR="00316188" w:rsidRPr="00100995">
              <w:rPr>
                <w:b/>
                <w:bCs/>
                <w:szCs w:val="18"/>
                <w:u w:val="single"/>
                <w:lang w:val="en-US" w:eastAsia="en-AU"/>
              </w:rPr>
              <w:t>unspent RSL funds</w:t>
            </w:r>
            <w:r w:rsidR="00316188">
              <w:rPr>
                <w:b/>
                <w:bCs/>
                <w:szCs w:val="18"/>
                <w:lang w:val="en-US" w:eastAsia="en-AU"/>
              </w:rPr>
              <w:t>, even if there was no vacancy in this post?</w:t>
            </w:r>
            <w:r w:rsidR="00002285">
              <w:rPr>
                <w:b/>
                <w:bCs/>
                <w:szCs w:val="18"/>
                <w:lang w:val="en-US" w:eastAsia="en-AU"/>
              </w:rPr>
              <w:t xml:space="preserve"> </w:t>
            </w:r>
          </w:p>
        </w:tc>
      </w:tr>
      <w:tr w:rsidR="00FE5246" w14:paraId="2C11FB20" w14:textId="77777777" w:rsidTr="00FE5246">
        <w:tc>
          <w:tcPr>
            <w:tcW w:w="10456" w:type="dxa"/>
          </w:tcPr>
          <w:p w14:paraId="36F4101A" w14:textId="104B5401" w:rsidR="00F77EE5" w:rsidRDefault="00F77EE5" w:rsidP="00571596">
            <w:pPr>
              <w:pStyle w:val="NoSpacing"/>
            </w:pPr>
          </w:p>
          <w:p w14:paraId="367C5CD4" w14:textId="77777777" w:rsidR="00F77EE5" w:rsidRDefault="00F77EE5" w:rsidP="00571596">
            <w:pPr>
              <w:pStyle w:val="NoSpacing"/>
            </w:pPr>
          </w:p>
          <w:p w14:paraId="2F0E6885" w14:textId="77777777" w:rsidR="00F77EE5" w:rsidRDefault="00F77EE5" w:rsidP="00571596">
            <w:pPr>
              <w:pStyle w:val="NoSpacing"/>
            </w:pPr>
          </w:p>
          <w:p w14:paraId="6FEB2C5E" w14:textId="77777777" w:rsidR="002D61F9" w:rsidRDefault="002D61F9" w:rsidP="00571596">
            <w:pPr>
              <w:pStyle w:val="NoSpacing"/>
            </w:pPr>
          </w:p>
        </w:tc>
      </w:tr>
      <w:tr w:rsidR="00F77EE5" w14:paraId="64AAF4F5" w14:textId="77777777" w:rsidTr="00AE1320">
        <w:tc>
          <w:tcPr>
            <w:tcW w:w="10456" w:type="dxa"/>
            <w:shd w:val="clear" w:color="auto" w:fill="C6D9F1" w:themeFill="text2" w:themeFillTint="33"/>
          </w:tcPr>
          <w:p w14:paraId="18C5506C" w14:textId="3ABD65D6" w:rsidR="00F77EE5" w:rsidDel="00F77EE5" w:rsidRDefault="00F77EE5" w:rsidP="00571596">
            <w:pPr>
              <w:pStyle w:val="NoSpacing"/>
            </w:pPr>
            <w:r>
              <w:rPr>
                <w:b/>
                <w:bCs/>
                <w:szCs w:val="18"/>
                <w:lang w:val="en-US" w:eastAsia="en-AU"/>
              </w:rPr>
              <w:t xml:space="preserve">Are there any items that </w:t>
            </w:r>
            <w:r w:rsidRPr="00002285">
              <w:rPr>
                <w:b/>
                <w:bCs/>
                <w:szCs w:val="18"/>
                <w:lang w:val="en-US" w:eastAsia="en-AU"/>
              </w:rPr>
              <w:t xml:space="preserve">would </w:t>
            </w:r>
            <w:r>
              <w:rPr>
                <w:b/>
                <w:bCs/>
                <w:szCs w:val="18"/>
                <w:lang w:val="en-US" w:eastAsia="en-AU"/>
              </w:rPr>
              <w:t xml:space="preserve">have benefited your hospital, the delivery of training or the Trainee but did not meet the </w:t>
            </w:r>
            <w:r w:rsidRPr="00A43BBA">
              <w:rPr>
                <w:b/>
                <w:bCs/>
                <w:szCs w:val="18"/>
                <w:lang w:val="en-US" w:eastAsia="en-AU"/>
              </w:rPr>
              <w:t>eligibility criteria?</w:t>
            </w:r>
          </w:p>
        </w:tc>
      </w:tr>
      <w:tr w:rsidR="00F77EE5" w14:paraId="50D00319" w14:textId="77777777" w:rsidTr="00FE5246">
        <w:tc>
          <w:tcPr>
            <w:tcW w:w="10456" w:type="dxa"/>
          </w:tcPr>
          <w:p w14:paraId="6D19F901" w14:textId="77777777" w:rsidR="00F77EE5" w:rsidRDefault="00F77EE5" w:rsidP="00571596">
            <w:pPr>
              <w:pStyle w:val="NoSpacing"/>
            </w:pPr>
          </w:p>
          <w:p w14:paraId="4F2176D6" w14:textId="77777777" w:rsidR="00F77EE5" w:rsidRDefault="00F77EE5" w:rsidP="00571596">
            <w:pPr>
              <w:pStyle w:val="NoSpacing"/>
            </w:pPr>
          </w:p>
          <w:p w14:paraId="49EE501C" w14:textId="77777777" w:rsidR="00F77EE5" w:rsidRDefault="00F77EE5" w:rsidP="00571596">
            <w:pPr>
              <w:pStyle w:val="NoSpacing"/>
            </w:pPr>
          </w:p>
          <w:p w14:paraId="7DB9827D" w14:textId="77777777" w:rsidR="00F77EE5" w:rsidDel="00F77EE5" w:rsidRDefault="00F77EE5" w:rsidP="00571596">
            <w:pPr>
              <w:pStyle w:val="NoSpacing"/>
            </w:pPr>
          </w:p>
        </w:tc>
      </w:tr>
    </w:tbl>
    <w:p w14:paraId="7258DDE9" w14:textId="77777777" w:rsidR="00FE5246" w:rsidRDefault="00FE5246" w:rsidP="00571596">
      <w:pPr>
        <w:pStyle w:val="NoSpacing"/>
      </w:pPr>
    </w:p>
    <w:p w14:paraId="724D0F00" w14:textId="77777777" w:rsidR="00D30EF9" w:rsidRDefault="00D30EF9" w:rsidP="00D30EF9">
      <w:pPr>
        <w:pStyle w:val="Heading2"/>
      </w:pPr>
      <w:r>
        <w:t>Declaration</w:t>
      </w:r>
    </w:p>
    <w:p w14:paraId="3BDBAEA2" w14:textId="77777777" w:rsidR="00D30EF9" w:rsidRPr="00571596" w:rsidRDefault="00D30EF9" w:rsidP="00571596">
      <w:pPr>
        <w:pStyle w:val="NoSpacing"/>
      </w:pPr>
    </w:p>
    <w:tbl>
      <w:tblPr>
        <w:tblW w:w="5009" w:type="pct"/>
        <w:tblInd w:w="5" w:type="dxa"/>
        <w:tblLook w:val="04A0" w:firstRow="1" w:lastRow="0" w:firstColumn="1" w:lastColumn="0" w:noHBand="0" w:noVBand="1"/>
      </w:tblPr>
      <w:tblGrid>
        <w:gridCol w:w="1130"/>
        <w:gridCol w:w="4014"/>
        <w:gridCol w:w="1311"/>
        <w:gridCol w:w="4030"/>
      </w:tblGrid>
      <w:tr w:rsidR="00FC3E78" w:rsidRPr="008B10CC" w14:paraId="38F64AB0" w14:textId="77777777" w:rsidTr="00332240">
        <w:trPr>
          <w:trHeight w:val="340"/>
        </w:trPr>
        <w:tc>
          <w:tcPr>
            <w:tcW w:w="5000" w:type="pct"/>
            <w:gridSpan w:val="4"/>
            <w:shd w:val="clear" w:color="auto" w:fill="auto"/>
            <w:noWrap/>
            <w:vAlign w:val="center"/>
          </w:tcPr>
          <w:p w14:paraId="30B27902" w14:textId="63A10B99" w:rsidR="003C4214" w:rsidRDefault="00ED0D14" w:rsidP="00917601">
            <w:pPr>
              <w:widowControl w:val="0"/>
              <w:spacing w:before="0" w:after="0"/>
              <w:rPr>
                <w:rFonts w:cs="Open Sans"/>
                <w:b/>
                <w:lang w:val="en-US"/>
              </w:rPr>
            </w:pPr>
            <w:sdt>
              <w:sdtPr>
                <w:rPr>
                  <w:rFonts w:cs="Open Sans"/>
                  <w:b/>
                  <w:lang w:val="en-US"/>
                </w:rPr>
                <w:id w:val="9947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C35">
                  <w:rPr>
                    <w:rFonts w:ascii="MS Gothic" w:eastAsia="MS Gothic" w:hAnsi="MS Gothic" w:cs="Open Sans" w:hint="eastAsia"/>
                    <w:b/>
                    <w:lang w:val="en-US"/>
                  </w:rPr>
                  <w:t>☐</w:t>
                </w:r>
              </w:sdtContent>
            </w:sdt>
            <w:r w:rsidR="00270524" w:rsidRPr="008B10CC">
              <w:rPr>
                <w:rFonts w:cs="Open Sans"/>
                <w:b/>
                <w:lang w:val="en-US"/>
              </w:rPr>
              <w:t xml:space="preserve"> I verify that the information contained in this Rural Loading </w:t>
            </w:r>
            <w:r w:rsidR="003C4214">
              <w:rPr>
                <w:rFonts w:cs="Open Sans"/>
                <w:b/>
                <w:lang w:val="en-US"/>
              </w:rPr>
              <w:t>Expenditure</w:t>
            </w:r>
            <w:r w:rsidR="00270524" w:rsidRPr="008B10CC">
              <w:rPr>
                <w:rFonts w:cs="Open Sans"/>
                <w:b/>
                <w:lang w:val="en-US"/>
              </w:rPr>
              <w:t xml:space="preserve"> Form is complete and correct.</w:t>
            </w:r>
          </w:p>
          <w:p w14:paraId="22DB7B04" w14:textId="1E23EB71" w:rsidR="00367D23" w:rsidRDefault="00ED0D14" w:rsidP="00917601">
            <w:pPr>
              <w:widowControl w:val="0"/>
              <w:spacing w:before="0" w:after="0"/>
              <w:rPr>
                <w:rFonts w:cs="Open Sans"/>
                <w:b/>
                <w:lang w:val="en-US"/>
              </w:rPr>
            </w:pPr>
            <w:sdt>
              <w:sdtPr>
                <w:rPr>
                  <w:rFonts w:cs="Open Sans"/>
                  <w:b/>
                  <w:lang w:val="en-US"/>
                </w:rPr>
                <w:id w:val="-673876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C35">
                  <w:rPr>
                    <w:rFonts w:ascii="MS Gothic" w:eastAsia="MS Gothic" w:hAnsi="MS Gothic" w:cs="Open Sans" w:hint="eastAsia"/>
                    <w:b/>
                    <w:lang w:val="en-US"/>
                  </w:rPr>
                  <w:t>☐</w:t>
                </w:r>
              </w:sdtContent>
            </w:sdt>
            <w:r w:rsidR="00B80C35">
              <w:rPr>
                <w:rFonts w:cs="Open Sans"/>
                <w:b/>
                <w:lang w:val="en-US"/>
              </w:rPr>
              <w:t xml:space="preserve"> I verify that </w:t>
            </w:r>
            <w:r w:rsidR="00766A80">
              <w:rPr>
                <w:rFonts w:cs="Open Sans"/>
                <w:b/>
                <w:lang w:val="en-US"/>
              </w:rPr>
              <w:t xml:space="preserve">all receipts, invoices and evidence </w:t>
            </w:r>
            <w:r w:rsidR="00367D23">
              <w:rPr>
                <w:rFonts w:cs="Open Sans"/>
                <w:b/>
                <w:lang w:val="en-US"/>
              </w:rPr>
              <w:t xml:space="preserve">relating to the </w:t>
            </w:r>
            <w:r w:rsidR="00A52511">
              <w:rPr>
                <w:rFonts w:cs="Open Sans"/>
                <w:b/>
                <w:lang w:val="en-US"/>
              </w:rPr>
              <w:t xml:space="preserve">expenses </w:t>
            </w:r>
            <w:r w:rsidR="00367D23">
              <w:rPr>
                <w:rFonts w:cs="Open Sans"/>
                <w:b/>
                <w:lang w:val="en-US"/>
              </w:rPr>
              <w:t xml:space="preserve">reported </w:t>
            </w:r>
            <w:r w:rsidR="00766A80">
              <w:rPr>
                <w:rFonts w:cs="Open Sans"/>
                <w:b/>
                <w:lang w:val="en-US"/>
              </w:rPr>
              <w:t xml:space="preserve">has been filed </w:t>
            </w:r>
            <w:r w:rsidR="00367D23">
              <w:rPr>
                <w:rFonts w:cs="Open Sans"/>
                <w:b/>
                <w:lang w:val="en-US"/>
              </w:rPr>
              <w:t>should</w:t>
            </w:r>
            <w:r w:rsidR="00766A80">
              <w:rPr>
                <w:rFonts w:cs="Open Sans"/>
                <w:b/>
                <w:lang w:val="en-US"/>
              </w:rPr>
              <w:t xml:space="preserve"> RACS </w:t>
            </w:r>
            <w:r w:rsidR="00367D23">
              <w:rPr>
                <w:rFonts w:cs="Open Sans"/>
                <w:b/>
                <w:lang w:val="en-US"/>
              </w:rPr>
              <w:t>request</w:t>
            </w:r>
          </w:p>
          <w:p w14:paraId="04FB54F1" w14:textId="30F2F529" w:rsidR="00B80C35" w:rsidRPr="008B10CC" w:rsidRDefault="00367D23" w:rsidP="00367D23">
            <w:pPr>
              <w:widowControl w:val="0"/>
              <w:spacing w:before="0" w:after="0"/>
              <w:rPr>
                <w:rFonts w:cs="Open Sans"/>
                <w:b/>
                <w:lang w:val="en-US"/>
              </w:rPr>
            </w:pPr>
            <w:r>
              <w:rPr>
                <w:rFonts w:cs="Open Sans"/>
                <w:b/>
                <w:lang w:val="en-US"/>
              </w:rPr>
              <w:t xml:space="preserve">      </w:t>
            </w:r>
            <w:r w:rsidR="00766A80">
              <w:rPr>
                <w:rFonts w:cs="Open Sans"/>
                <w:b/>
                <w:lang w:val="en-US"/>
              </w:rPr>
              <w:t xml:space="preserve">more information </w:t>
            </w:r>
            <w:r w:rsidR="008B1CDA">
              <w:rPr>
                <w:rFonts w:cs="Open Sans"/>
                <w:b/>
                <w:lang w:val="en-US"/>
              </w:rPr>
              <w:t>or future audit.</w:t>
            </w:r>
          </w:p>
        </w:tc>
      </w:tr>
      <w:tr w:rsidR="00A3056B" w:rsidRPr="008B10CC" w14:paraId="0A7BBF66" w14:textId="77777777" w:rsidTr="00332240">
        <w:trPr>
          <w:trHeight w:val="567"/>
        </w:trPr>
        <w:tc>
          <w:tcPr>
            <w:tcW w:w="539" w:type="pct"/>
            <w:shd w:val="clear" w:color="auto" w:fill="auto"/>
            <w:noWrap/>
            <w:vAlign w:val="bottom"/>
            <w:hideMark/>
          </w:tcPr>
          <w:p w14:paraId="5B9C110F" w14:textId="62F0B28D" w:rsidR="00270524" w:rsidRPr="008B10CC" w:rsidRDefault="00193DA7" w:rsidP="00D07A43">
            <w:pPr>
              <w:widowControl w:val="0"/>
              <w:spacing w:before="0" w:after="0"/>
              <w:rPr>
                <w:rFonts w:cs="Open Sans"/>
                <w:b/>
                <w:bCs/>
                <w:color w:val="000000"/>
                <w:lang w:val="en-US" w:eastAsia="en-AU"/>
              </w:rPr>
            </w:pPr>
            <w:r>
              <w:rPr>
                <w:rFonts w:cs="Open Sans"/>
                <w:b/>
                <w:bCs/>
                <w:color w:val="000000"/>
                <w:lang w:val="en-US" w:eastAsia="en-AU"/>
              </w:rPr>
              <w:t>Name</w:t>
            </w:r>
            <w:r w:rsidR="00270524" w:rsidRPr="008B10CC">
              <w:rPr>
                <w:rFonts w:cs="Open Sans"/>
                <w:b/>
                <w:bCs/>
                <w:color w:val="000000"/>
                <w:lang w:val="en-US" w:eastAsia="en-AU"/>
              </w:rPr>
              <w:t>:</w:t>
            </w:r>
          </w:p>
        </w:tc>
        <w:tc>
          <w:tcPr>
            <w:tcW w:w="1914" w:type="pct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0D476576" w14:textId="77777777" w:rsidR="00270524" w:rsidRPr="008B10CC" w:rsidRDefault="00270524" w:rsidP="0091760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  <w:tc>
          <w:tcPr>
            <w:tcW w:w="625" w:type="pct"/>
            <w:shd w:val="clear" w:color="auto" w:fill="auto"/>
            <w:vAlign w:val="bottom"/>
            <w:hideMark/>
          </w:tcPr>
          <w:p w14:paraId="070C20C2" w14:textId="77777777" w:rsidR="00270524" w:rsidRPr="008B10CC" w:rsidRDefault="00270524" w:rsidP="00917601">
            <w:pPr>
              <w:widowControl w:val="0"/>
              <w:spacing w:before="0" w:after="0"/>
              <w:jc w:val="right"/>
              <w:rPr>
                <w:rFonts w:cs="Open Sans"/>
                <w:b/>
                <w:bCs/>
                <w:color w:val="000000"/>
                <w:lang w:val="en-US" w:eastAsia="en-AU"/>
              </w:rPr>
            </w:pPr>
            <w:r w:rsidRPr="008B10CC">
              <w:rPr>
                <w:rFonts w:cs="Open Sans"/>
                <w:b/>
                <w:bCs/>
                <w:color w:val="000000"/>
                <w:lang w:val="en-US" w:eastAsia="en-AU"/>
              </w:rPr>
              <w:t>Position:</w:t>
            </w:r>
          </w:p>
        </w:tc>
        <w:tc>
          <w:tcPr>
            <w:tcW w:w="1922" w:type="pct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7751717D" w14:textId="77777777" w:rsidR="00270524" w:rsidRPr="008B10CC" w:rsidRDefault="00270524" w:rsidP="0091760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</w:tr>
      <w:tr w:rsidR="00A3056B" w:rsidRPr="008B10CC" w14:paraId="67DBD4DC" w14:textId="77777777" w:rsidTr="00332240">
        <w:trPr>
          <w:trHeight w:val="624"/>
        </w:trPr>
        <w:tc>
          <w:tcPr>
            <w:tcW w:w="539" w:type="pct"/>
            <w:shd w:val="clear" w:color="auto" w:fill="auto"/>
            <w:noWrap/>
            <w:vAlign w:val="bottom"/>
            <w:hideMark/>
          </w:tcPr>
          <w:p w14:paraId="486A709D" w14:textId="77777777" w:rsidR="00270524" w:rsidRPr="008B10CC" w:rsidRDefault="00270524" w:rsidP="00187D1E">
            <w:pPr>
              <w:widowControl w:val="0"/>
              <w:spacing w:before="0" w:after="0"/>
              <w:rPr>
                <w:rFonts w:cs="Open Sans"/>
                <w:b/>
                <w:bCs/>
                <w:color w:val="000000"/>
                <w:lang w:val="en-US" w:eastAsia="en-AU"/>
              </w:rPr>
            </w:pPr>
            <w:r w:rsidRPr="008B10CC">
              <w:rPr>
                <w:rFonts w:cs="Open Sans"/>
                <w:b/>
                <w:bCs/>
                <w:color w:val="000000"/>
                <w:lang w:val="en-US" w:eastAsia="en-AU"/>
              </w:rPr>
              <w:t>Signature:</w:t>
            </w:r>
          </w:p>
        </w:tc>
        <w:tc>
          <w:tcPr>
            <w:tcW w:w="1914" w:type="pct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366F1898" w14:textId="77777777" w:rsidR="00270524" w:rsidRPr="000B52E2" w:rsidRDefault="00270524" w:rsidP="00917601">
            <w:pPr>
              <w:widowControl w:val="0"/>
              <w:spacing w:before="0" w:after="0"/>
              <w:rPr>
                <w:rFonts w:ascii="Dreaming Outloud Script Pro" w:hAnsi="Dreaming Outloud Script Pro" w:cs="Dreaming Outloud Script Pro"/>
                <w:color w:val="000000"/>
                <w:lang w:val="en-US" w:eastAsia="en-AU"/>
              </w:rPr>
            </w:pP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5F0F45BA" w14:textId="77777777" w:rsidR="00270524" w:rsidRPr="008B10CC" w:rsidRDefault="00270524" w:rsidP="00917601">
            <w:pPr>
              <w:widowControl w:val="0"/>
              <w:spacing w:before="0" w:after="0"/>
              <w:jc w:val="right"/>
              <w:rPr>
                <w:rFonts w:cs="Open Sans"/>
                <w:b/>
                <w:bCs/>
                <w:color w:val="000000"/>
                <w:lang w:val="en-US" w:eastAsia="en-AU"/>
              </w:rPr>
            </w:pPr>
            <w:r w:rsidRPr="008B10CC">
              <w:rPr>
                <w:rFonts w:cs="Open Sans"/>
                <w:b/>
                <w:bCs/>
                <w:color w:val="000000"/>
                <w:lang w:val="en-US" w:eastAsia="en-AU"/>
              </w:rPr>
              <w:t>Date:</w:t>
            </w:r>
          </w:p>
        </w:tc>
        <w:tc>
          <w:tcPr>
            <w:tcW w:w="1922" w:type="pct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67F2C77C" w14:textId="77777777" w:rsidR="00270524" w:rsidRPr="008B10CC" w:rsidRDefault="00270524" w:rsidP="00917601">
            <w:pPr>
              <w:widowControl w:val="0"/>
              <w:spacing w:before="0" w:after="0"/>
              <w:rPr>
                <w:rFonts w:cs="Open Sans"/>
                <w:color w:val="000000"/>
                <w:lang w:val="en-US" w:eastAsia="en-AU"/>
              </w:rPr>
            </w:pPr>
          </w:p>
        </w:tc>
      </w:tr>
    </w:tbl>
    <w:p w14:paraId="6E8F27EB" w14:textId="77777777" w:rsidR="00270524" w:rsidRDefault="00270524" w:rsidP="00832382">
      <w:pPr>
        <w:widowControl w:val="0"/>
        <w:spacing w:before="0" w:after="0"/>
        <w:rPr>
          <w:rFonts w:cs="Open Sans"/>
          <w:lang w:val="en-US"/>
        </w:rPr>
      </w:pPr>
    </w:p>
    <w:p w14:paraId="58054295" w14:textId="77777777" w:rsidR="00D60F7B" w:rsidRDefault="00D60F7B" w:rsidP="00D60F7B">
      <w:pPr>
        <w:pStyle w:val="Heading2"/>
      </w:pPr>
      <w:r>
        <w:t>RACS STP OFFICE USE</w:t>
      </w:r>
    </w:p>
    <w:p w14:paraId="5CD83288" w14:textId="77777777" w:rsidR="00D60F7B" w:rsidRPr="001E55CF" w:rsidRDefault="00D60F7B" w:rsidP="00D60F7B">
      <w:pPr>
        <w:pStyle w:val="NoSpacing"/>
      </w:pPr>
    </w:p>
    <w:tbl>
      <w:tblPr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05"/>
        <w:gridCol w:w="2585"/>
        <w:gridCol w:w="1844"/>
        <w:gridCol w:w="1698"/>
        <w:gridCol w:w="711"/>
        <w:gridCol w:w="1813"/>
      </w:tblGrid>
      <w:tr w:rsidR="005C7E64" w:rsidRPr="00B13661" w14:paraId="0EEDA3A8" w14:textId="77777777" w:rsidTr="00917601">
        <w:tc>
          <w:tcPr>
            <w:tcW w:w="863" w:type="pct"/>
            <w:tcBorders>
              <w:bottom w:val="single" w:sz="4" w:space="0" w:color="BFBFBF" w:themeColor="background1" w:themeShade="BF"/>
            </w:tcBorders>
            <w:shd w:val="clear" w:color="auto" w:fill="C6D9F1"/>
          </w:tcPr>
          <w:p w14:paraId="7911C554" w14:textId="77777777" w:rsidR="005C7E64" w:rsidRPr="00AE1320" w:rsidRDefault="005C7E64" w:rsidP="0091760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  <w:r w:rsidRPr="00AE1320">
              <w:rPr>
                <w:rFonts w:cstheme="minorHAnsi"/>
                <w:b/>
              </w:rPr>
              <w:t>Date Submitted:</w:t>
            </w:r>
          </w:p>
        </w:tc>
        <w:tc>
          <w:tcPr>
            <w:tcW w:w="1236" w:type="pct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39CC1CDB" w14:textId="77777777" w:rsidR="005C7E64" w:rsidRPr="00AE1320" w:rsidRDefault="005C7E64" w:rsidP="0091760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</w:tc>
        <w:tc>
          <w:tcPr>
            <w:tcW w:w="882" w:type="pct"/>
            <w:tcBorders>
              <w:bottom w:val="single" w:sz="4" w:space="0" w:color="BFBFBF" w:themeColor="background1" w:themeShade="BF"/>
            </w:tcBorders>
            <w:shd w:val="clear" w:color="auto" w:fill="C6D9F1"/>
          </w:tcPr>
          <w:p w14:paraId="667BC26A" w14:textId="77777777" w:rsidR="005C7E64" w:rsidRPr="00AE1320" w:rsidRDefault="005C7E64" w:rsidP="0091760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  <w:r w:rsidRPr="00AE1320">
              <w:rPr>
                <w:rFonts w:cstheme="minorHAnsi"/>
                <w:b/>
              </w:rPr>
              <w:t>Date Processed:</w:t>
            </w:r>
          </w:p>
        </w:tc>
        <w:tc>
          <w:tcPr>
            <w:tcW w:w="812" w:type="pct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34DE59F0" w14:textId="77777777" w:rsidR="005C7E64" w:rsidRPr="00AE1320" w:rsidRDefault="005C7E64" w:rsidP="0091760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</w:tc>
        <w:tc>
          <w:tcPr>
            <w:tcW w:w="340" w:type="pct"/>
            <w:tcBorders>
              <w:bottom w:val="single" w:sz="4" w:space="0" w:color="BFBFBF" w:themeColor="background1" w:themeShade="BF"/>
            </w:tcBorders>
            <w:shd w:val="clear" w:color="auto" w:fill="C6D9F1"/>
          </w:tcPr>
          <w:p w14:paraId="512D2893" w14:textId="77777777" w:rsidR="005C7E64" w:rsidRPr="00AE1320" w:rsidRDefault="005C7E64" w:rsidP="0091760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  <w:r w:rsidRPr="00AE1320">
              <w:rPr>
                <w:rFonts w:cstheme="minorHAnsi"/>
                <w:b/>
              </w:rPr>
              <w:t>Staff:</w:t>
            </w:r>
          </w:p>
        </w:tc>
        <w:tc>
          <w:tcPr>
            <w:tcW w:w="867" w:type="pct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C7A67D1" w14:textId="77777777" w:rsidR="005C7E64" w:rsidRPr="00AE1320" w:rsidRDefault="005C7E64" w:rsidP="0091760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</w:tc>
      </w:tr>
      <w:tr w:rsidR="005C7E64" w:rsidRPr="00B13661" w14:paraId="5E39C5F5" w14:textId="77777777" w:rsidTr="00917601">
        <w:tc>
          <w:tcPr>
            <w:tcW w:w="5000" w:type="pct"/>
            <w:gridSpan w:val="6"/>
            <w:tcBorders>
              <w:bottom w:val="single" w:sz="4" w:space="0" w:color="BFBFBF" w:themeColor="background1" w:themeShade="BF"/>
            </w:tcBorders>
            <w:shd w:val="clear" w:color="auto" w:fill="C6D9F1"/>
          </w:tcPr>
          <w:p w14:paraId="4DAC18A1" w14:textId="77777777" w:rsidR="005C7E64" w:rsidRPr="00AE1320" w:rsidRDefault="005C7E64" w:rsidP="0091760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  <w:r w:rsidRPr="00AE1320">
              <w:rPr>
                <w:rFonts w:cstheme="minorHAnsi"/>
                <w:b/>
              </w:rPr>
              <w:t>Review Outcome:</w:t>
            </w:r>
          </w:p>
        </w:tc>
      </w:tr>
      <w:tr w:rsidR="005C7E64" w:rsidRPr="00B13661" w14:paraId="29C72EB3" w14:textId="77777777" w:rsidTr="00917601">
        <w:tc>
          <w:tcPr>
            <w:tcW w:w="5000" w:type="pct"/>
            <w:gridSpan w:val="6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696C304D" w14:textId="77777777" w:rsidR="005C7E64" w:rsidRPr="00AE1320" w:rsidRDefault="005C7E64" w:rsidP="0091760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  <w:p w14:paraId="7685F42D" w14:textId="77777777" w:rsidR="005C7E64" w:rsidRPr="00AE1320" w:rsidRDefault="005C7E64" w:rsidP="0091760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  <w:p w14:paraId="0BF56C5E" w14:textId="77777777" w:rsidR="005C7E64" w:rsidRPr="00AE1320" w:rsidRDefault="005C7E64" w:rsidP="0091760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  <w:p w14:paraId="614B1C1A" w14:textId="77777777" w:rsidR="005C7E64" w:rsidRPr="00AE1320" w:rsidRDefault="005C7E64" w:rsidP="0091760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  <w:p w14:paraId="1981F600" w14:textId="77777777" w:rsidR="005C7E64" w:rsidRPr="00AE1320" w:rsidRDefault="005C7E64" w:rsidP="00917601">
            <w:pPr>
              <w:tabs>
                <w:tab w:val="left" w:pos="720"/>
                <w:tab w:val="left" w:pos="924"/>
                <w:tab w:val="left" w:pos="1848"/>
                <w:tab w:val="left" w:pos="2773"/>
                <w:tab w:val="left" w:pos="3697"/>
                <w:tab w:val="left" w:pos="4621"/>
                <w:tab w:val="left" w:pos="5545"/>
                <w:tab w:val="left" w:pos="6469"/>
                <w:tab w:val="left" w:pos="7394"/>
                <w:tab w:val="left" w:pos="8318"/>
                <w:tab w:val="right" w:pos="8930"/>
              </w:tabs>
              <w:spacing w:before="120" w:after="120"/>
              <w:rPr>
                <w:rFonts w:cstheme="minorHAnsi"/>
                <w:b/>
              </w:rPr>
            </w:pPr>
          </w:p>
        </w:tc>
      </w:tr>
    </w:tbl>
    <w:p w14:paraId="5305382A" w14:textId="77777777" w:rsidR="00D60F7B" w:rsidRPr="00A33FC7" w:rsidRDefault="00D60F7B" w:rsidP="00832382">
      <w:pPr>
        <w:widowControl w:val="0"/>
        <w:spacing w:before="0" w:after="0"/>
        <w:rPr>
          <w:rFonts w:cs="Open Sans"/>
          <w:lang w:val="en-US"/>
        </w:rPr>
      </w:pPr>
    </w:p>
    <w:sectPr w:rsidR="00D60F7B" w:rsidRPr="00A33FC7" w:rsidSect="00223427">
      <w:pgSz w:w="11906" w:h="16838"/>
      <w:pgMar w:top="720" w:right="720" w:bottom="720" w:left="720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0E3239" w14:textId="77777777" w:rsidR="000901C0" w:rsidRDefault="000901C0" w:rsidP="00843DB4">
      <w:pPr>
        <w:spacing w:before="0" w:after="0"/>
      </w:pPr>
      <w:r>
        <w:separator/>
      </w:r>
    </w:p>
  </w:endnote>
  <w:endnote w:type="continuationSeparator" w:id="0">
    <w:p w14:paraId="086F0459" w14:textId="77777777" w:rsidR="000901C0" w:rsidRDefault="000901C0" w:rsidP="00843DB4">
      <w:pPr>
        <w:spacing w:before="0" w:after="0"/>
      </w:pPr>
      <w:r>
        <w:continuationSeparator/>
      </w:r>
    </w:p>
  </w:endnote>
  <w:endnote w:type="continuationNotice" w:id="1">
    <w:p w14:paraId="62461DAC" w14:textId="77777777" w:rsidR="000901C0" w:rsidRDefault="000901C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reaming Outloud Script Pro">
    <w:charset w:val="00"/>
    <w:family w:val="script"/>
    <w:pitch w:val="variable"/>
    <w:sig w:usb0="800000EF" w:usb1="0000000A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A7AC6" w14:textId="5880EB47" w:rsidR="005318A0" w:rsidRPr="00666A58" w:rsidRDefault="005318A0">
    <w:pPr>
      <w:pStyle w:val="Footer"/>
      <w:jc w:val="center"/>
      <w:rPr>
        <w:color w:val="244061" w:themeColor="accent1" w:themeShade="80"/>
        <w:sz w:val="16"/>
      </w:rPr>
    </w:pPr>
    <w:r w:rsidRPr="00666A58">
      <w:rPr>
        <w:color w:val="244061" w:themeColor="accent1" w:themeShade="80"/>
        <w:sz w:val="16"/>
      </w:rPr>
      <w:t xml:space="preserve">This is page </w:t>
    </w:r>
    <w:r w:rsidRPr="00666A58">
      <w:rPr>
        <w:color w:val="244061" w:themeColor="accent1" w:themeShade="80"/>
        <w:sz w:val="16"/>
      </w:rPr>
      <w:fldChar w:fldCharType="begin"/>
    </w:r>
    <w:r w:rsidRPr="00666A58">
      <w:rPr>
        <w:color w:val="244061" w:themeColor="accent1" w:themeShade="80"/>
        <w:sz w:val="16"/>
      </w:rPr>
      <w:instrText xml:space="preserve"> PAGE  \* Arabic  \* MERGEFORMAT </w:instrText>
    </w:r>
    <w:r w:rsidRPr="00666A58">
      <w:rPr>
        <w:color w:val="244061" w:themeColor="accent1" w:themeShade="80"/>
        <w:sz w:val="16"/>
      </w:rPr>
      <w:fldChar w:fldCharType="separate"/>
    </w:r>
    <w:r w:rsidRPr="00666A58">
      <w:rPr>
        <w:noProof/>
        <w:color w:val="244061" w:themeColor="accent1" w:themeShade="80"/>
        <w:sz w:val="16"/>
      </w:rPr>
      <w:t>2</w:t>
    </w:r>
    <w:r w:rsidRPr="00666A58">
      <w:rPr>
        <w:color w:val="244061" w:themeColor="accent1" w:themeShade="80"/>
        <w:sz w:val="16"/>
      </w:rPr>
      <w:fldChar w:fldCharType="end"/>
    </w:r>
    <w:r w:rsidRPr="00666A58">
      <w:rPr>
        <w:color w:val="244061" w:themeColor="accent1" w:themeShade="80"/>
        <w:sz w:val="16"/>
      </w:rPr>
      <w:t xml:space="preserve"> of </w:t>
    </w:r>
    <w:r w:rsidRPr="00666A58">
      <w:rPr>
        <w:color w:val="244061" w:themeColor="accent1" w:themeShade="80"/>
        <w:sz w:val="16"/>
      </w:rPr>
      <w:fldChar w:fldCharType="begin"/>
    </w:r>
    <w:r w:rsidRPr="00666A58">
      <w:rPr>
        <w:color w:val="244061" w:themeColor="accent1" w:themeShade="80"/>
        <w:sz w:val="16"/>
      </w:rPr>
      <w:instrText xml:space="preserve"> NUMPAGES  \* Arabic  \* MERGEFORMAT </w:instrText>
    </w:r>
    <w:r w:rsidRPr="00666A58">
      <w:rPr>
        <w:color w:val="244061" w:themeColor="accent1" w:themeShade="80"/>
        <w:sz w:val="16"/>
      </w:rPr>
      <w:fldChar w:fldCharType="separate"/>
    </w:r>
    <w:r w:rsidRPr="00666A58">
      <w:rPr>
        <w:noProof/>
        <w:color w:val="244061" w:themeColor="accent1" w:themeShade="80"/>
        <w:sz w:val="16"/>
      </w:rPr>
      <w:t>2</w:t>
    </w:r>
    <w:r w:rsidRPr="00666A58">
      <w:rPr>
        <w:color w:val="244061" w:themeColor="accent1" w:themeShade="80"/>
        <w:sz w:val="16"/>
      </w:rPr>
      <w:fldChar w:fldCharType="end"/>
    </w:r>
  </w:p>
  <w:p w14:paraId="00B97D07" w14:textId="4923F55E" w:rsidR="001D7BF3" w:rsidRPr="00666A58" w:rsidRDefault="001D7BF3">
    <w:pPr>
      <w:pStyle w:val="Footer"/>
      <w:jc w:val="center"/>
      <w:rPr>
        <w:color w:val="244061" w:themeColor="accent1" w:themeShade="80"/>
        <w:sz w:val="16"/>
      </w:rPr>
    </w:pPr>
    <w:r w:rsidRPr="00666A58">
      <w:rPr>
        <w:color w:val="244061" w:themeColor="accent1" w:themeShade="80"/>
        <w:sz w:val="16"/>
      </w:rPr>
      <w:t>Please ensure you complete are return all pag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2954E0" w14:textId="77777777" w:rsidR="000901C0" w:rsidRDefault="000901C0" w:rsidP="00843DB4">
      <w:pPr>
        <w:spacing w:before="0" w:after="0"/>
      </w:pPr>
      <w:r>
        <w:separator/>
      </w:r>
    </w:p>
  </w:footnote>
  <w:footnote w:type="continuationSeparator" w:id="0">
    <w:p w14:paraId="5D149C21" w14:textId="77777777" w:rsidR="000901C0" w:rsidRDefault="000901C0" w:rsidP="00843DB4">
      <w:pPr>
        <w:spacing w:before="0" w:after="0"/>
      </w:pPr>
      <w:r>
        <w:continuationSeparator/>
      </w:r>
    </w:p>
  </w:footnote>
  <w:footnote w:type="continuationNotice" w:id="1">
    <w:p w14:paraId="45FD27BB" w14:textId="77777777" w:rsidR="000901C0" w:rsidRDefault="000901C0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2CD293" w14:textId="5B51E228" w:rsidR="000F4117" w:rsidRPr="002049ED" w:rsidRDefault="002049ED" w:rsidP="00CB05AD">
    <w:pPr>
      <w:rPr>
        <w:rFonts w:cstheme="minorHAnsi"/>
        <w:color w:val="0F243E" w:themeColor="text2" w:themeShade="80"/>
        <w:sz w:val="24"/>
        <w:szCs w:val="24"/>
      </w:rPr>
    </w:pPr>
    <w:r w:rsidRPr="00CB05AD">
      <w:rPr>
        <w:rFonts w:cstheme="minorHAnsi"/>
        <w:noProof/>
        <w:color w:val="0F243E" w:themeColor="text2" w:themeShade="80"/>
        <w:sz w:val="14"/>
        <w:szCs w:val="24"/>
      </w:rPr>
      <w:drawing>
        <wp:anchor distT="0" distB="0" distL="114300" distR="114300" simplePos="0" relativeHeight="251658240" behindDoc="1" locked="0" layoutInCell="1" allowOverlap="1" wp14:anchorId="5C77C6A2" wp14:editId="7A0C2C5C">
          <wp:simplePos x="0" y="0"/>
          <wp:positionH relativeFrom="margin">
            <wp:align>right</wp:align>
          </wp:positionH>
          <wp:positionV relativeFrom="paragraph">
            <wp:posOffset>-99060</wp:posOffset>
          </wp:positionV>
          <wp:extent cx="1755775" cy="334010"/>
          <wp:effectExtent l="0" t="0" r="0" b="8890"/>
          <wp:wrapTight wrapText="bothSides">
            <wp:wrapPolygon edited="0">
              <wp:start x="0" y="0"/>
              <wp:lineTo x="0" y="20943"/>
              <wp:lineTo x="7265" y="20943"/>
              <wp:lineTo x="17342" y="20943"/>
              <wp:lineTo x="21327" y="20943"/>
              <wp:lineTo x="21327" y="2464"/>
              <wp:lineTo x="469" y="0"/>
              <wp:lineTo x="0" y="0"/>
            </wp:wrapPolygon>
          </wp:wrapTight>
          <wp:docPr id="1740149275" name="Picture 1740149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5775" cy="334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B05AD">
      <w:rPr>
        <w:rFonts w:cstheme="minorHAnsi"/>
        <w:color w:val="0F243E" w:themeColor="text2" w:themeShade="80"/>
        <w:sz w:val="24"/>
        <w:szCs w:val="24"/>
      </w:rPr>
      <w:t>RACS SPECIALIST TRAINING PROGRAM (STP) 2022-202</w:t>
    </w:r>
    <w:r w:rsidR="00BF12A2">
      <w:rPr>
        <w:rFonts w:cstheme="minorHAnsi"/>
        <w:color w:val="0F243E" w:themeColor="text2" w:themeShade="80"/>
        <w:sz w:val="24"/>
        <w:szCs w:val="24"/>
      </w:rPr>
      <w:t>5</w:t>
    </w:r>
    <w:r w:rsidRPr="00CB05AD">
      <w:rPr>
        <w:rFonts w:cstheme="minorHAnsi"/>
        <w:color w:val="0F243E" w:themeColor="text2" w:themeShade="80"/>
        <w:sz w:val="24"/>
        <w:szCs w:val="24"/>
      </w:rPr>
      <w:t xml:space="preserve"> - Progres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05900"/>
    <w:multiLevelType w:val="hybridMultilevel"/>
    <w:tmpl w:val="2DDEE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822B5"/>
    <w:multiLevelType w:val="hybridMultilevel"/>
    <w:tmpl w:val="B00E8108"/>
    <w:lvl w:ilvl="0" w:tplc="855A3D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859BD"/>
    <w:multiLevelType w:val="multilevel"/>
    <w:tmpl w:val="2B7A74DC"/>
    <w:lvl w:ilvl="0">
      <w:start w:val="1"/>
      <w:numFmt w:val="decimal"/>
      <w:lvlText w:val="%1."/>
      <w:lvlJc w:val="left"/>
      <w:pPr>
        <w:ind w:left="971" w:hanging="853"/>
      </w:pPr>
      <w:rPr>
        <w:rFonts w:ascii="Arial" w:eastAsia="Arial" w:hAnsi="Arial" w:hint="default"/>
        <w:spacing w:val="-1"/>
        <w:sz w:val="22"/>
        <w:szCs w:val="22"/>
      </w:rPr>
    </w:lvl>
    <w:lvl w:ilvl="1">
      <w:start w:val="1"/>
      <w:numFmt w:val="decimal"/>
      <w:lvlText w:val="%2."/>
      <w:lvlJc w:val="left"/>
      <w:pPr>
        <w:ind w:left="806" w:hanging="567"/>
      </w:pPr>
      <w:rPr>
        <w:rFonts w:ascii="Arial" w:eastAsia="Arial" w:hAnsi="Arial" w:hint="default"/>
        <w:b/>
        <w:bCs/>
        <w:spacing w:val="-1"/>
        <w:w w:val="99"/>
        <w:sz w:val="20"/>
        <w:szCs w:val="20"/>
      </w:rPr>
    </w:lvl>
    <w:lvl w:ilvl="2">
      <w:start w:val="1"/>
      <w:numFmt w:val="decimal"/>
      <w:lvlText w:val="%2.%3."/>
      <w:lvlJc w:val="left"/>
      <w:pPr>
        <w:ind w:left="1516" w:hanging="711"/>
      </w:pPr>
      <w:rPr>
        <w:rFonts w:ascii="Arial" w:eastAsia="Arial" w:hAnsi="Arial" w:hint="default"/>
        <w:b/>
        <w:bCs/>
        <w:spacing w:val="-1"/>
        <w:w w:val="99"/>
        <w:sz w:val="20"/>
        <w:szCs w:val="20"/>
      </w:rPr>
    </w:lvl>
    <w:lvl w:ilvl="3">
      <w:start w:val="1"/>
      <w:numFmt w:val="decimal"/>
      <w:lvlText w:val="%2.%3.%4."/>
      <w:lvlJc w:val="left"/>
      <w:pPr>
        <w:ind w:left="2649" w:hanging="1133"/>
      </w:pPr>
      <w:rPr>
        <w:rFonts w:ascii="Arial" w:eastAsia="Arial" w:hAnsi="Arial" w:hint="default"/>
        <w:b w:val="0"/>
        <w:spacing w:val="-1"/>
        <w:w w:val="99"/>
        <w:sz w:val="20"/>
        <w:szCs w:val="20"/>
      </w:rPr>
    </w:lvl>
    <w:lvl w:ilvl="4">
      <w:start w:val="1"/>
      <w:numFmt w:val="bullet"/>
      <w:lvlText w:val=""/>
      <w:lvlJc w:val="left"/>
      <w:pPr>
        <w:ind w:left="3074" w:hanging="358"/>
      </w:pPr>
      <w:rPr>
        <w:rFonts w:ascii="Symbol" w:eastAsia="Symbol" w:hAnsi="Symbol" w:hint="default"/>
        <w:w w:val="99"/>
        <w:sz w:val="20"/>
        <w:szCs w:val="20"/>
      </w:rPr>
    </w:lvl>
    <w:lvl w:ilvl="5">
      <w:start w:val="1"/>
      <w:numFmt w:val="bullet"/>
      <w:lvlText w:val="•"/>
      <w:lvlJc w:val="left"/>
      <w:pPr>
        <w:ind w:left="3074" w:hanging="358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074" w:hanging="358"/>
      </w:pPr>
      <w:rPr>
        <w:rFonts w:hint="default"/>
      </w:rPr>
    </w:lvl>
    <w:lvl w:ilvl="7">
      <w:start w:val="1"/>
      <w:numFmt w:val="bullet"/>
      <w:lvlText w:val="•"/>
      <w:lvlJc w:val="left"/>
      <w:pPr>
        <w:ind w:left="3074" w:hanging="358"/>
      </w:pPr>
      <w:rPr>
        <w:rFonts w:hint="default"/>
      </w:rPr>
    </w:lvl>
    <w:lvl w:ilvl="8">
      <w:start w:val="1"/>
      <w:numFmt w:val="bullet"/>
      <w:lvlText w:val="•"/>
      <w:lvlJc w:val="left"/>
      <w:pPr>
        <w:ind w:left="5138" w:hanging="358"/>
      </w:pPr>
      <w:rPr>
        <w:rFonts w:hint="default"/>
      </w:rPr>
    </w:lvl>
  </w:abstractNum>
  <w:abstractNum w:abstractNumId="3" w15:restartNumberingAfterBreak="0">
    <w:nsid w:val="1B5A109E"/>
    <w:multiLevelType w:val="hybridMultilevel"/>
    <w:tmpl w:val="45A2C3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86EA9"/>
    <w:multiLevelType w:val="hybridMultilevel"/>
    <w:tmpl w:val="155E3B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112C07"/>
    <w:multiLevelType w:val="hybridMultilevel"/>
    <w:tmpl w:val="6D76B3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E4101"/>
    <w:multiLevelType w:val="hybridMultilevel"/>
    <w:tmpl w:val="708C1FAA"/>
    <w:lvl w:ilvl="0" w:tplc="302A49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C5F02242">
      <w:numFmt w:val="none"/>
      <w:lvlText w:val=""/>
      <w:lvlJc w:val="left"/>
      <w:pPr>
        <w:tabs>
          <w:tab w:val="num" w:pos="180"/>
        </w:tabs>
      </w:pPr>
    </w:lvl>
    <w:lvl w:ilvl="2" w:tplc="BF84C0E8">
      <w:numFmt w:val="none"/>
      <w:lvlText w:val=""/>
      <w:lvlJc w:val="left"/>
      <w:pPr>
        <w:tabs>
          <w:tab w:val="num" w:pos="180"/>
        </w:tabs>
      </w:pPr>
    </w:lvl>
    <w:lvl w:ilvl="3" w:tplc="238CFBF2">
      <w:numFmt w:val="none"/>
      <w:lvlText w:val=""/>
      <w:lvlJc w:val="left"/>
      <w:pPr>
        <w:tabs>
          <w:tab w:val="num" w:pos="180"/>
        </w:tabs>
      </w:pPr>
    </w:lvl>
    <w:lvl w:ilvl="4" w:tplc="1596A404">
      <w:numFmt w:val="none"/>
      <w:lvlText w:val=""/>
      <w:lvlJc w:val="left"/>
      <w:pPr>
        <w:tabs>
          <w:tab w:val="num" w:pos="180"/>
        </w:tabs>
      </w:pPr>
    </w:lvl>
    <w:lvl w:ilvl="5" w:tplc="C1B4D24C">
      <w:numFmt w:val="none"/>
      <w:lvlText w:val=""/>
      <w:lvlJc w:val="left"/>
      <w:pPr>
        <w:tabs>
          <w:tab w:val="num" w:pos="180"/>
        </w:tabs>
      </w:pPr>
    </w:lvl>
    <w:lvl w:ilvl="6" w:tplc="6A98B58A">
      <w:numFmt w:val="none"/>
      <w:lvlText w:val=""/>
      <w:lvlJc w:val="left"/>
      <w:pPr>
        <w:tabs>
          <w:tab w:val="num" w:pos="180"/>
        </w:tabs>
      </w:pPr>
    </w:lvl>
    <w:lvl w:ilvl="7" w:tplc="EECCB526">
      <w:numFmt w:val="none"/>
      <w:lvlText w:val=""/>
      <w:lvlJc w:val="left"/>
      <w:pPr>
        <w:tabs>
          <w:tab w:val="num" w:pos="180"/>
        </w:tabs>
      </w:pPr>
    </w:lvl>
    <w:lvl w:ilvl="8" w:tplc="22E8A628">
      <w:numFmt w:val="none"/>
      <w:lvlText w:val=""/>
      <w:lvlJc w:val="left"/>
      <w:pPr>
        <w:tabs>
          <w:tab w:val="num" w:pos="180"/>
        </w:tabs>
      </w:pPr>
    </w:lvl>
  </w:abstractNum>
  <w:abstractNum w:abstractNumId="7" w15:restartNumberingAfterBreak="0">
    <w:nsid w:val="4EA30B36"/>
    <w:multiLevelType w:val="hybridMultilevel"/>
    <w:tmpl w:val="924A90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C673E1"/>
    <w:multiLevelType w:val="hybridMultilevel"/>
    <w:tmpl w:val="8F5888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F6624A"/>
    <w:multiLevelType w:val="hybridMultilevel"/>
    <w:tmpl w:val="EFB23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111343">
    <w:abstractNumId w:val="6"/>
  </w:num>
  <w:num w:numId="2" w16cid:durableId="2094350448">
    <w:abstractNumId w:val="7"/>
  </w:num>
  <w:num w:numId="3" w16cid:durableId="1970161868">
    <w:abstractNumId w:val="6"/>
    <w:lvlOverride w:ilvl="0">
      <w:startOverride w:val="1"/>
    </w:lvlOverride>
  </w:num>
  <w:num w:numId="4" w16cid:durableId="699283317">
    <w:abstractNumId w:val="2"/>
  </w:num>
  <w:num w:numId="5" w16cid:durableId="1752460940">
    <w:abstractNumId w:val="4"/>
  </w:num>
  <w:num w:numId="6" w16cid:durableId="367679466">
    <w:abstractNumId w:val="1"/>
  </w:num>
  <w:num w:numId="7" w16cid:durableId="1354067051">
    <w:abstractNumId w:val="5"/>
  </w:num>
  <w:num w:numId="8" w16cid:durableId="932787792">
    <w:abstractNumId w:val="0"/>
  </w:num>
  <w:num w:numId="9" w16cid:durableId="843059482">
    <w:abstractNumId w:val="9"/>
  </w:num>
  <w:num w:numId="10" w16cid:durableId="1439182462">
    <w:abstractNumId w:val="3"/>
  </w:num>
  <w:num w:numId="11" w16cid:durableId="33188064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MrU0NzCyNDEyMTNT0lEKTi0uzszPAykwrAUA7pAgzywAAAA="/>
  </w:docVars>
  <w:rsids>
    <w:rsidRoot w:val="00E901F1"/>
    <w:rsid w:val="00001871"/>
    <w:rsid w:val="00002285"/>
    <w:rsid w:val="00013021"/>
    <w:rsid w:val="0001474C"/>
    <w:rsid w:val="00015593"/>
    <w:rsid w:val="00024D5F"/>
    <w:rsid w:val="0002690D"/>
    <w:rsid w:val="00026DF4"/>
    <w:rsid w:val="00027A08"/>
    <w:rsid w:val="000307A3"/>
    <w:rsid w:val="00034588"/>
    <w:rsid w:val="000369C9"/>
    <w:rsid w:val="00036DA8"/>
    <w:rsid w:val="000413A5"/>
    <w:rsid w:val="0004171B"/>
    <w:rsid w:val="0004230B"/>
    <w:rsid w:val="0005129E"/>
    <w:rsid w:val="000512AD"/>
    <w:rsid w:val="000619FA"/>
    <w:rsid w:val="00062194"/>
    <w:rsid w:val="00063E06"/>
    <w:rsid w:val="0007004C"/>
    <w:rsid w:val="00071750"/>
    <w:rsid w:val="00073AD7"/>
    <w:rsid w:val="00074E38"/>
    <w:rsid w:val="0008114E"/>
    <w:rsid w:val="00084FB8"/>
    <w:rsid w:val="00086E16"/>
    <w:rsid w:val="00086F81"/>
    <w:rsid w:val="000901C0"/>
    <w:rsid w:val="000905B8"/>
    <w:rsid w:val="00094ACD"/>
    <w:rsid w:val="00095C1A"/>
    <w:rsid w:val="000965A0"/>
    <w:rsid w:val="000B52E2"/>
    <w:rsid w:val="000D03CD"/>
    <w:rsid w:val="000D5D43"/>
    <w:rsid w:val="000D6FB1"/>
    <w:rsid w:val="000E438E"/>
    <w:rsid w:val="000E6581"/>
    <w:rsid w:val="000F2B2F"/>
    <w:rsid w:val="000F36AB"/>
    <w:rsid w:val="000F4117"/>
    <w:rsid w:val="000F5D05"/>
    <w:rsid w:val="000F68F2"/>
    <w:rsid w:val="000F732B"/>
    <w:rsid w:val="00100995"/>
    <w:rsid w:val="001077FB"/>
    <w:rsid w:val="001111D1"/>
    <w:rsid w:val="001113DF"/>
    <w:rsid w:val="00111FE1"/>
    <w:rsid w:val="00120D52"/>
    <w:rsid w:val="00121F57"/>
    <w:rsid w:val="00123D17"/>
    <w:rsid w:val="00137949"/>
    <w:rsid w:val="00143551"/>
    <w:rsid w:val="001512E3"/>
    <w:rsid w:val="00156AFA"/>
    <w:rsid w:val="00157A4D"/>
    <w:rsid w:val="00167E88"/>
    <w:rsid w:val="00171C9D"/>
    <w:rsid w:val="00173390"/>
    <w:rsid w:val="001762E0"/>
    <w:rsid w:val="001767AF"/>
    <w:rsid w:val="00181DBF"/>
    <w:rsid w:val="00183C98"/>
    <w:rsid w:val="001868AF"/>
    <w:rsid w:val="00186C8B"/>
    <w:rsid w:val="00187D1E"/>
    <w:rsid w:val="00187E5A"/>
    <w:rsid w:val="00187F05"/>
    <w:rsid w:val="00193AA1"/>
    <w:rsid w:val="00193DA7"/>
    <w:rsid w:val="001A09B6"/>
    <w:rsid w:val="001B0E40"/>
    <w:rsid w:val="001B1224"/>
    <w:rsid w:val="001B33C0"/>
    <w:rsid w:val="001B5E13"/>
    <w:rsid w:val="001B6342"/>
    <w:rsid w:val="001C065C"/>
    <w:rsid w:val="001C0EF6"/>
    <w:rsid w:val="001C2074"/>
    <w:rsid w:val="001D089B"/>
    <w:rsid w:val="001D0BDD"/>
    <w:rsid w:val="001D5739"/>
    <w:rsid w:val="001D7BF3"/>
    <w:rsid w:val="001E06A9"/>
    <w:rsid w:val="001E6AC2"/>
    <w:rsid w:val="001F5848"/>
    <w:rsid w:val="002049ED"/>
    <w:rsid w:val="00221B2E"/>
    <w:rsid w:val="00221B37"/>
    <w:rsid w:val="00221BA5"/>
    <w:rsid w:val="00223097"/>
    <w:rsid w:val="00223427"/>
    <w:rsid w:val="002267DC"/>
    <w:rsid w:val="00226899"/>
    <w:rsid w:val="00231FDE"/>
    <w:rsid w:val="00237113"/>
    <w:rsid w:val="002378FC"/>
    <w:rsid w:val="00240400"/>
    <w:rsid w:val="00243680"/>
    <w:rsid w:val="002451D9"/>
    <w:rsid w:val="00245864"/>
    <w:rsid w:val="00263130"/>
    <w:rsid w:val="00264F4F"/>
    <w:rsid w:val="00265B57"/>
    <w:rsid w:val="00270524"/>
    <w:rsid w:val="002718EF"/>
    <w:rsid w:val="00275069"/>
    <w:rsid w:val="0027644E"/>
    <w:rsid w:val="00277106"/>
    <w:rsid w:val="002775F2"/>
    <w:rsid w:val="0027791D"/>
    <w:rsid w:val="00280109"/>
    <w:rsid w:val="0029458F"/>
    <w:rsid w:val="00294AA5"/>
    <w:rsid w:val="00294F32"/>
    <w:rsid w:val="00295C19"/>
    <w:rsid w:val="00296B1E"/>
    <w:rsid w:val="002972D9"/>
    <w:rsid w:val="0029774D"/>
    <w:rsid w:val="002A43A4"/>
    <w:rsid w:val="002A4A99"/>
    <w:rsid w:val="002A5F29"/>
    <w:rsid w:val="002A633D"/>
    <w:rsid w:val="002B1CDC"/>
    <w:rsid w:val="002B554B"/>
    <w:rsid w:val="002C7178"/>
    <w:rsid w:val="002C758C"/>
    <w:rsid w:val="002D355F"/>
    <w:rsid w:val="002D61F9"/>
    <w:rsid w:val="002E25EB"/>
    <w:rsid w:val="002E56D1"/>
    <w:rsid w:val="002F1E24"/>
    <w:rsid w:val="002F62C6"/>
    <w:rsid w:val="00313139"/>
    <w:rsid w:val="003139CF"/>
    <w:rsid w:val="00316188"/>
    <w:rsid w:val="00317DD8"/>
    <w:rsid w:val="00317ED3"/>
    <w:rsid w:val="003216A3"/>
    <w:rsid w:val="00327C56"/>
    <w:rsid w:val="00330139"/>
    <w:rsid w:val="00331647"/>
    <w:rsid w:val="003319C8"/>
    <w:rsid w:val="00332240"/>
    <w:rsid w:val="003370EC"/>
    <w:rsid w:val="0034095C"/>
    <w:rsid w:val="0035020C"/>
    <w:rsid w:val="00354CDE"/>
    <w:rsid w:val="00360285"/>
    <w:rsid w:val="00367D23"/>
    <w:rsid w:val="00370834"/>
    <w:rsid w:val="0037348F"/>
    <w:rsid w:val="00375D6A"/>
    <w:rsid w:val="003814F3"/>
    <w:rsid w:val="003848C9"/>
    <w:rsid w:val="0038637B"/>
    <w:rsid w:val="00387201"/>
    <w:rsid w:val="003902BB"/>
    <w:rsid w:val="003941F9"/>
    <w:rsid w:val="00397BE6"/>
    <w:rsid w:val="003A14B1"/>
    <w:rsid w:val="003A1E49"/>
    <w:rsid w:val="003B42B0"/>
    <w:rsid w:val="003B6F80"/>
    <w:rsid w:val="003C089B"/>
    <w:rsid w:val="003C1DAC"/>
    <w:rsid w:val="003C3A55"/>
    <w:rsid w:val="003C4214"/>
    <w:rsid w:val="003C4B67"/>
    <w:rsid w:val="003C4F48"/>
    <w:rsid w:val="003C6FC4"/>
    <w:rsid w:val="003D066D"/>
    <w:rsid w:val="003D53F9"/>
    <w:rsid w:val="003E2F7D"/>
    <w:rsid w:val="003E48C1"/>
    <w:rsid w:val="003E50C3"/>
    <w:rsid w:val="003E5DE7"/>
    <w:rsid w:val="003E6EDC"/>
    <w:rsid w:val="003F0FAD"/>
    <w:rsid w:val="00402BB7"/>
    <w:rsid w:val="00405BE0"/>
    <w:rsid w:val="00410FBC"/>
    <w:rsid w:val="00414D41"/>
    <w:rsid w:val="0042639E"/>
    <w:rsid w:val="004326EF"/>
    <w:rsid w:val="00437005"/>
    <w:rsid w:val="0044033B"/>
    <w:rsid w:val="00440E61"/>
    <w:rsid w:val="004423B4"/>
    <w:rsid w:val="00443011"/>
    <w:rsid w:val="00451A2C"/>
    <w:rsid w:val="00451C36"/>
    <w:rsid w:val="00463624"/>
    <w:rsid w:val="00463768"/>
    <w:rsid w:val="00467ACE"/>
    <w:rsid w:val="00470C1F"/>
    <w:rsid w:val="00476B4D"/>
    <w:rsid w:val="004770FA"/>
    <w:rsid w:val="00483229"/>
    <w:rsid w:val="004851BC"/>
    <w:rsid w:val="004857AE"/>
    <w:rsid w:val="0049184D"/>
    <w:rsid w:val="004918F1"/>
    <w:rsid w:val="00494281"/>
    <w:rsid w:val="004A437B"/>
    <w:rsid w:val="004A6A24"/>
    <w:rsid w:val="004A6C1B"/>
    <w:rsid w:val="004B0CE0"/>
    <w:rsid w:val="004B1B91"/>
    <w:rsid w:val="004C3A75"/>
    <w:rsid w:val="004C3E65"/>
    <w:rsid w:val="004D30AA"/>
    <w:rsid w:val="004D6234"/>
    <w:rsid w:val="004D7EE5"/>
    <w:rsid w:val="004E4163"/>
    <w:rsid w:val="004E4CF0"/>
    <w:rsid w:val="004E72F7"/>
    <w:rsid w:val="004E78A3"/>
    <w:rsid w:val="004F7149"/>
    <w:rsid w:val="004F7C91"/>
    <w:rsid w:val="0050005C"/>
    <w:rsid w:val="00510B7A"/>
    <w:rsid w:val="00510BD6"/>
    <w:rsid w:val="005129BD"/>
    <w:rsid w:val="00517311"/>
    <w:rsid w:val="00517FBD"/>
    <w:rsid w:val="00525886"/>
    <w:rsid w:val="00525D5D"/>
    <w:rsid w:val="005301E9"/>
    <w:rsid w:val="0053165B"/>
    <w:rsid w:val="005318A0"/>
    <w:rsid w:val="00534A8D"/>
    <w:rsid w:val="00551B19"/>
    <w:rsid w:val="00554443"/>
    <w:rsid w:val="00555A8A"/>
    <w:rsid w:val="005619F7"/>
    <w:rsid w:val="00563863"/>
    <w:rsid w:val="00571596"/>
    <w:rsid w:val="00571B09"/>
    <w:rsid w:val="00572661"/>
    <w:rsid w:val="005731E1"/>
    <w:rsid w:val="005768E9"/>
    <w:rsid w:val="00582EC0"/>
    <w:rsid w:val="00587E36"/>
    <w:rsid w:val="0059021E"/>
    <w:rsid w:val="00596D30"/>
    <w:rsid w:val="005A03F1"/>
    <w:rsid w:val="005A4455"/>
    <w:rsid w:val="005A5953"/>
    <w:rsid w:val="005A61F7"/>
    <w:rsid w:val="005A79BF"/>
    <w:rsid w:val="005B03BB"/>
    <w:rsid w:val="005B1258"/>
    <w:rsid w:val="005B18A8"/>
    <w:rsid w:val="005B7CAF"/>
    <w:rsid w:val="005C0EF9"/>
    <w:rsid w:val="005C3A03"/>
    <w:rsid w:val="005C414E"/>
    <w:rsid w:val="005C7E64"/>
    <w:rsid w:val="005D219A"/>
    <w:rsid w:val="005D26B4"/>
    <w:rsid w:val="005D6BD4"/>
    <w:rsid w:val="005E2D48"/>
    <w:rsid w:val="005F35AE"/>
    <w:rsid w:val="00606C5F"/>
    <w:rsid w:val="00606DEE"/>
    <w:rsid w:val="00606EB2"/>
    <w:rsid w:val="006137F5"/>
    <w:rsid w:val="006143EB"/>
    <w:rsid w:val="00626645"/>
    <w:rsid w:val="00627210"/>
    <w:rsid w:val="0063274F"/>
    <w:rsid w:val="006465D6"/>
    <w:rsid w:val="00647F11"/>
    <w:rsid w:val="0065197B"/>
    <w:rsid w:val="006568B2"/>
    <w:rsid w:val="00656ED7"/>
    <w:rsid w:val="00666425"/>
    <w:rsid w:val="00666A58"/>
    <w:rsid w:val="006721BB"/>
    <w:rsid w:val="00673B76"/>
    <w:rsid w:val="00675B57"/>
    <w:rsid w:val="00675BA3"/>
    <w:rsid w:val="00680045"/>
    <w:rsid w:val="00683E7B"/>
    <w:rsid w:val="0068788A"/>
    <w:rsid w:val="006935F1"/>
    <w:rsid w:val="00695CC7"/>
    <w:rsid w:val="006A1D6D"/>
    <w:rsid w:val="006A1EE7"/>
    <w:rsid w:val="006A7E05"/>
    <w:rsid w:val="006B0554"/>
    <w:rsid w:val="006B155B"/>
    <w:rsid w:val="006B49DB"/>
    <w:rsid w:val="006B4E54"/>
    <w:rsid w:val="006C0060"/>
    <w:rsid w:val="006C2F3B"/>
    <w:rsid w:val="006C4667"/>
    <w:rsid w:val="006D1B97"/>
    <w:rsid w:val="006D3A33"/>
    <w:rsid w:val="006F0444"/>
    <w:rsid w:val="006F28C2"/>
    <w:rsid w:val="006F56F4"/>
    <w:rsid w:val="00707D59"/>
    <w:rsid w:val="00712FD2"/>
    <w:rsid w:val="0071318C"/>
    <w:rsid w:val="00713B0C"/>
    <w:rsid w:val="00714735"/>
    <w:rsid w:val="00715A03"/>
    <w:rsid w:val="00715A1C"/>
    <w:rsid w:val="00717DBD"/>
    <w:rsid w:val="00734E2E"/>
    <w:rsid w:val="00737BD9"/>
    <w:rsid w:val="007408C2"/>
    <w:rsid w:val="00741B62"/>
    <w:rsid w:val="0074429B"/>
    <w:rsid w:val="0075010A"/>
    <w:rsid w:val="00754FAE"/>
    <w:rsid w:val="007662CE"/>
    <w:rsid w:val="00766A80"/>
    <w:rsid w:val="007761B2"/>
    <w:rsid w:val="00776A35"/>
    <w:rsid w:val="007859A8"/>
    <w:rsid w:val="00792F7C"/>
    <w:rsid w:val="007A01F6"/>
    <w:rsid w:val="007A4898"/>
    <w:rsid w:val="007A5853"/>
    <w:rsid w:val="007C5989"/>
    <w:rsid w:val="007D2389"/>
    <w:rsid w:val="007D346B"/>
    <w:rsid w:val="007D565F"/>
    <w:rsid w:val="007D57A2"/>
    <w:rsid w:val="007E2315"/>
    <w:rsid w:val="007E4BB0"/>
    <w:rsid w:val="007F21FC"/>
    <w:rsid w:val="007F60BC"/>
    <w:rsid w:val="007F7FB7"/>
    <w:rsid w:val="00800F94"/>
    <w:rsid w:val="00800FB4"/>
    <w:rsid w:val="008123F2"/>
    <w:rsid w:val="00815381"/>
    <w:rsid w:val="00820A48"/>
    <w:rsid w:val="00821751"/>
    <w:rsid w:val="00826CA0"/>
    <w:rsid w:val="00832382"/>
    <w:rsid w:val="0084118A"/>
    <w:rsid w:val="00842467"/>
    <w:rsid w:val="00843DB4"/>
    <w:rsid w:val="00845B89"/>
    <w:rsid w:val="008525AB"/>
    <w:rsid w:val="008533DD"/>
    <w:rsid w:val="00853801"/>
    <w:rsid w:val="00853E7E"/>
    <w:rsid w:val="00857212"/>
    <w:rsid w:val="00861104"/>
    <w:rsid w:val="00862605"/>
    <w:rsid w:val="00864EDE"/>
    <w:rsid w:val="00867C24"/>
    <w:rsid w:val="00870446"/>
    <w:rsid w:val="00870F59"/>
    <w:rsid w:val="00872D99"/>
    <w:rsid w:val="0087598E"/>
    <w:rsid w:val="00885722"/>
    <w:rsid w:val="008866F8"/>
    <w:rsid w:val="00892102"/>
    <w:rsid w:val="00893AAE"/>
    <w:rsid w:val="00896812"/>
    <w:rsid w:val="008A215E"/>
    <w:rsid w:val="008A47FD"/>
    <w:rsid w:val="008A7207"/>
    <w:rsid w:val="008B10CC"/>
    <w:rsid w:val="008B1CDA"/>
    <w:rsid w:val="008B21AC"/>
    <w:rsid w:val="008C132C"/>
    <w:rsid w:val="008C1ACE"/>
    <w:rsid w:val="008C712F"/>
    <w:rsid w:val="008D0183"/>
    <w:rsid w:val="008D033F"/>
    <w:rsid w:val="008D14D1"/>
    <w:rsid w:val="008D1FD5"/>
    <w:rsid w:val="008D5538"/>
    <w:rsid w:val="008D59E8"/>
    <w:rsid w:val="008D794B"/>
    <w:rsid w:val="008E48F7"/>
    <w:rsid w:val="008E7BFD"/>
    <w:rsid w:val="008F2AA8"/>
    <w:rsid w:val="008F35D7"/>
    <w:rsid w:val="008F3EF2"/>
    <w:rsid w:val="008F56CF"/>
    <w:rsid w:val="008F7743"/>
    <w:rsid w:val="00900FC1"/>
    <w:rsid w:val="00907485"/>
    <w:rsid w:val="00907C4A"/>
    <w:rsid w:val="00917601"/>
    <w:rsid w:val="009268C5"/>
    <w:rsid w:val="00932FC6"/>
    <w:rsid w:val="009369AF"/>
    <w:rsid w:val="00936C29"/>
    <w:rsid w:val="00947C68"/>
    <w:rsid w:val="00950841"/>
    <w:rsid w:val="0095217D"/>
    <w:rsid w:val="0095375B"/>
    <w:rsid w:val="00963E43"/>
    <w:rsid w:val="00965AF7"/>
    <w:rsid w:val="009736B7"/>
    <w:rsid w:val="0097667A"/>
    <w:rsid w:val="00981FB1"/>
    <w:rsid w:val="00983380"/>
    <w:rsid w:val="009857A7"/>
    <w:rsid w:val="00987A54"/>
    <w:rsid w:val="009937F5"/>
    <w:rsid w:val="00994F82"/>
    <w:rsid w:val="009A4C74"/>
    <w:rsid w:val="009B7C4C"/>
    <w:rsid w:val="009B7FBE"/>
    <w:rsid w:val="009C0BF5"/>
    <w:rsid w:val="009C49DC"/>
    <w:rsid w:val="009D64A8"/>
    <w:rsid w:val="009E2FEB"/>
    <w:rsid w:val="00A01F0C"/>
    <w:rsid w:val="00A0522B"/>
    <w:rsid w:val="00A10A28"/>
    <w:rsid w:val="00A13080"/>
    <w:rsid w:val="00A2230D"/>
    <w:rsid w:val="00A256C4"/>
    <w:rsid w:val="00A3056B"/>
    <w:rsid w:val="00A30629"/>
    <w:rsid w:val="00A31EE2"/>
    <w:rsid w:val="00A32B27"/>
    <w:rsid w:val="00A33141"/>
    <w:rsid w:val="00A33FC7"/>
    <w:rsid w:val="00A35223"/>
    <w:rsid w:val="00A354BA"/>
    <w:rsid w:val="00A461A0"/>
    <w:rsid w:val="00A472E1"/>
    <w:rsid w:val="00A512CC"/>
    <w:rsid w:val="00A52511"/>
    <w:rsid w:val="00A54DEC"/>
    <w:rsid w:val="00A569B7"/>
    <w:rsid w:val="00A61F9F"/>
    <w:rsid w:val="00A67A3C"/>
    <w:rsid w:val="00A7133E"/>
    <w:rsid w:val="00A72A93"/>
    <w:rsid w:val="00A81D30"/>
    <w:rsid w:val="00A83E8D"/>
    <w:rsid w:val="00A847A7"/>
    <w:rsid w:val="00A8736F"/>
    <w:rsid w:val="00A93A1C"/>
    <w:rsid w:val="00A9435E"/>
    <w:rsid w:val="00AA1BEC"/>
    <w:rsid w:val="00AA3BE7"/>
    <w:rsid w:val="00AA6EFA"/>
    <w:rsid w:val="00AA7CFF"/>
    <w:rsid w:val="00AB2A17"/>
    <w:rsid w:val="00AB3C83"/>
    <w:rsid w:val="00AB6F72"/>
    <w:rsid w:val="00AB7DA4"/>
    <w:rsid w:val="00AC545E"/>
    <w:rsid w:val="00AD1197"/>
    <w:rsid w:val="00AD53EE"/>
    <w:rsid w:val="00AE1320"/>
    <w:rsid w:val="00AE2837"/>
    <w:rsid w:val="00AE2E6E"/>
    <w:rsid w:val="00AE4720"/>
    <w:rsid w:val="00AF0B06"/>
    <w:rsid w:val="00B01880"/>
    <w:rsid w:val="00B035E5"/>
    <w:rsid w:val="00B03DB0"/>
    <w:rsid w:val="00B05450"/>
    <w:rsid w:val="00B057A2"/>
    <w:rsid w:val="00B13661"/>
    <w:rsid w:val="00B168B0"/>
    <w:rsid w:val="00B246C3"/>
    <w:rsid w:val="00B25125"/>
    <w:rsid w:val="00B2792E"/>
    <w:rsid w:val="00B330EE"/>
    <w:rsid w:val="00B344A4"/>
    <w:rsid w:val="00B34F47"/>
    <w:rsid w:val="00B502CE"/>
    <w:rsid w:val="00B533F6"/>
    <w:rsid w:val="00B55F51"/>
    <w:rsid w:val="00B57FBD"/>
    <w:rsid w:val="00B64F7F"/>
    <w:rsid w:val="00B65CF0"/>
    <w:rsid w:val="00B66301"/>
    <w:rsid w:val="00B74EA2"/>
    <w:rsid w:val="00B8067B"/>
    <w:rsid w:val="00B80C35"/>
    <w:rsid w:val="00B824A8"/>
    <w:rsid w:val="00B856D1"/>
    <w:rsid w:val="00B85BE9"/>
    <w:rsid w:val="00B91834"/>
    <w:rsid w:val="00B95C08"/>
    <w:rsid w:val="00BA1F21"/>
    <w:rsid w:val="00BA4488"/>
    <w:rsid w:val="00BC09CD"/>
    <w:rsid w:val="00BC0A24"/>
    <w:rsid w:val="00BC1450"/>
    <w:rsid w:val="00BC7954"/>
    <w:rsid w:val="00BD40AD"/>
    <w:rsid w:val="00BD4883"/>
    <w:rsid w:val="00BE1AE0"/>
    <w:rsid w:val="00BE6E40"/>
    <w:rsid w:val="00BE7D58"/>
    <w:rsid w:val="00BF12A2"/>
    <w:rsid w:val="00BF1C0E"/>
    <w:rsid w:val="00BF1D1D"/>
    <w:rsid w:val="00BF69EB"/>
    <w:rsid w:val="00BF6EDF"/>
    <w:rsid w:val="00C031AB"/>
    <w:rsid w:val="00C03C20"/>
    <w:rsid w:val="00C1120E"/>
    <w:rsid w:val="00C121D1"/>
    <w:rsid w:val="00C12A1B"/>
    <w:rsid w:val="00C12DFB"/>
    <w:rsid w:val="00C17908"/>
    <w:rsid w:val="00C21444"/>
    <w:rsid w:val="00C23EDA"/>
    <w:rsid w:val="00C2449A"/>
    <w:rsid w:val="00C264C5"/>
    <w:rsid w:val="00C305A2"/>
    <w:rsid w:val="00C35EB4"/>
    <w:rsid w:val="00C36F0D"/>
    <w:rsid w:val="00C37BBF"/>
    <w:rsid w:val="00C44142"/>
    <w:rsid w:val="00C45934"/>
    <w:rsid w:val="00C46C80"/>
    <w:rsid w:val="00C476C6"/>
    <w:rsid w:val="00C505D5"/>
    <w:rsid w:val="00C52412"/>
    <w:rsid w:val="00C52A2C"/>
    <w:rsid w:val="00C52CBB"/>
    <w:rsid w:val="00C570A9"/>
    <w:rsid w:val="00C66AD7"/>
    <w:rsid w:val="00C7464E"/>
    <w:rsid w:val="00C875CD"/>
    <w:rsid w:val="00C913F9"/>
    <w:rsid w:val="00C926F4"/>
    <w:rsid w:val="00C949A5"/>
    <w:rsid w:val="00CA0FA4"/>
    <w:rsid w:val="00CA45BA"/>
    <w:rsid w:val="00CA507A"/>
    <w:rsid w:val="00CA5512"/>
    <w:rsid w:val="00CA7131"/>
    <w:rsid w:val="00CA7A8D"/>
    <w:rsid w:val="00CB05AD"/>
    <w:rsid w:val="00CB149B"/>
    <w:rsid w:val="00CB2469"/>
    <w:rsid w:val="00CB7AA5"/>
    <w:rsid w:val="00CB7E80"/>
    <w:rsid w:val="00CC113B"/>
    <w:rsid w:val="00CC1F4B"/>
    <w:rsid w:val="00CC748F"/>
    <w:rsid w:val="00CD0A87"/>
    <w:rsid w:val="00CD6384"/>
    <w:rsid w:val="00CD6552"/>
    <w:rsid w:val="00CE287D"/>
    <w:rsid w:val="00D06B32"/>
    <w:rsid w:val="00D07A43"/>
    <w:rsid w:val="00D15FA8"/>
    <w:rsid w:val="00D227D3"/>
    <w:rsid w:val="00D27461"/>
    <w:rsid w:val="00D30EF9"/>
    <w:rsid w:val="00D31C1C"/>
    <w:rsid w:val="00D351F6"/>
    <w:rsid w:val="00D35A42"/>
    <w:rsid w:val="00D459D0"/>
    <w:rsid w:val="00D47776"/>
    <w:rsid w:val="00D55CFF"/>
    <w:rsid w:val="00D60F7B"/>
    <w:rsid w:val="00D64553"/>
    <w:rsid w:val="00D7156C"/>
    <w:rsid w:val="00D76A7D"/>
    <w:rsid w:val="00D817D4"/>
    <w:rsid w:val="00D8333A"/>
    <w:rsid w:val="00D84B29"/>
    <w:rsid w:val="00D912AA"/>
    <w:rsid w:val="00D920D0"/>
    <w:rsid w:val="00D94024"/>
    <w:rsid w:val="00D95256"/>
    <w:rsid w:val="00DA19FA"/>
    <w:rsid w:val="00DA1CFB"/>
    <w:rsid w:val="00DA32F6"/>
    <w:rsid w:val="00DA4A0C"/>
    <w:rsid w:val="00DA52FE"/>
    <w:rsid w:val="00DB1986"/>
    <w:rsid w:val="00DB26EF"/>
    <w:rsid w:val="00DB2A25"/>
    <w:rsid w:val="00DB4AF6"/>
    <w:rsid w:val="00DC58E8"/>
    <w:rsid w:val="00DD0928"/>
    <w:rsid w:val="00DE1016"/>
    <w:rsid w:val="00DE4A62"/>
    <w:rsid w:val="00DE64A4"/>
    <w:rsid w:val="00DE7587"/>
    <w:rsid w:val="00DF0C98"/>
    <w:rsid w:val="00DF2EC8"/>
    <w:rsid w:val="00DF77A1"/>
    <w:rsid w:val="00E07FDA"/>
    <w:rsid w:val="00E16F28"/>
    <w:rsid w:val="00E26882"/>
    <w:rsid w:val="00E26C66"/>
    <w:rsid w:val="00E30652"/>
    <w:rsid w:val="00E3245D"/>
    <w:rsid w:val="00E36B0B"/>
    <w:rsid w:val="00E37F16"/>
    <w:rsid w:val="00E42EDF"/>
    <w:rsid w:val="00E43DE1"/>
    <w:rsid w:val="00E451FB"/>
    <w:rsid w:val="00E55368"/>
    <w:rsid w:val="00E7275A"/>
    <w:rsid w:val="00E754BE"/>
    <w:rsid w:val="00E8005C"/>
    <w:rsid w:val="00E847B9"/>
    <w:rsid w:val="00E901F1"/>
    <w:rsid w:val="00E92303"/>
    <w:rsid w:val="00E966DF"/>
    <w:rsid w:val="00E9718B"/>
    <w:rsid w:val="00EB0AE0"/>
    <w:rsid w:val="00EB10EB"/>
    <w:rsid w:val="00EB1A5C"/>
    <w:rsid w:val="00EB4DAE"/>
    <w:rsid w:val="00EB696F"/>
    <w:rsid w:val="00EC3AC7"/>
    <w:rsid w:val="00ED0963"/>
    <w:rsid w:val="00ED0D14"/>
    <w:rsid w:val="00ED16A8"/>
    <w:rsid w:val="00ED2E27"/>
    <w:rsid w:val="00ED31F5"/>
    <w:rsid w:val="00EE596B"/>
    <w:rsid w:val="00EF6920"/>
    <w:rsid w:val="00F03911"/>
    <w:rsid w:val="00F13CA7"/>
    <w:rsid w:val="00F14376"/>
    <w:rsid w:val="00F15DE8"/>
    <w:rsid w:val="00F17D75"/>
    <w:rsid w:val="00F20246"/>
    <w:rsid w:val="00F236CF"/>
    <w:rsid w:val="00F36064"/>
    <w:rsid w:val="00F36BD3"/>
    <w:rsid w:val="00F42DD8"/>
    <w:rsid w:val="00F45914"/>
    <w:rsid w:val="00F608D7"/>
    <w:rsid w:val="00F60F1E"/>
    <w:rsid w:val="00F63A4B"/>
    <w:rsid w:val="00F7023C"/>
    <w:rsid w:val="00F73FB2"/>
    <w:rsid w:val="00F77222"/>
    <w:rsid w:val="00F77EE5"/>
    <w:rsid w:val="00F835E0"/>
    <w:rsid w:val="00F83F0D"/>
    <w:rsid w:val="00F8526D"/>
    <w:rsid w:val="00F95257"/>
    <w:rsid w:val="00F957DC"/>
    <w:rsid w:val="00F97A40"/>
    <w:rsid w:val="00FA6041"/>
    <w:rsid w:val="00FB19F3"/>
    <w:rsid w:val="00FB2604"/>
    <w:rsid w:val="00FB414A"/>
    <w:rsid w:val="00FB52E5"/>
    <w:rsid w:val="00FC3E78"/>
    <w:rsid w:val="00FD201A"/>
    <w:rsid w:val="00FD5A6F"/>
    <w:rsid w:val="00FE5246"/>
    <w:rsid w:val="00FE743B"/>
    <w:rsid w:val="00FF7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30D43D"/>
  <w15:chartTrackingRefBased/>
  <w15:docId w15:val="{8DA77E1A-685E-4D46-BF2D-CC317B6F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FD5"/>
  </w:style>
  <w:style w:type="paragraph" w:styleId="Heading1">
    <w:name w:val="heading 1"/>
    <w:basedOn w:val="Normal"/>
    <w:next w:val="Normal"/>
    <w:link w:val="Heading1Char"/>
    <w:uiPriority w:val="9"/>
    <w:qFormat/>
    <w:rsid w:val="008D1FD5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FD5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1FD5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FD5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1FD5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1FD5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1FD5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1FD5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1FD5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901F1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901F1"/>
    <w:pPr>
      <w:widowControl w:val="0"/>
      <w:tabs>
        <w:tab w:val="center" w:pos="4513"/>
        <w:tab w:val="right" w:pos="9026"/>
      </w:tabs>
      <w:spacing w:before="0" w:after="0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E901F1"/>
    <w:rPr>
      <w:lang w:val="en-US"/>
    </w:rPr>
  </w:style>
  <w:style w:type="paragraph" w:customStyle="1" w:styleId="STPHeading5">
    <w:name w:val="STP Heading 5"/>
    <w:basedOn w:val="Heading1"/>
    <w:autoRedefine/>
    <w:rsid w:val="00AF0B06"/>
    <w:pPr>
      <w:pBdr>
        <w:top w:val="single" w:sz="24" w:space="1" w:color="C6D9F1" w:themeColor="text2" w:themeTint="33"/>
        <w:bottom w:val="single" w:sz="24" w:space="1" w:color="C6D9F1" w:themeColor="text2" w:themeTint="33"/>
      </w:pBdr>
      <w:shd w:val="clear" w:color="auto" w:fill="C6D9F1" w:themeFill="text2" w:themeFillTint="33"/>
      <w:spacing w:before="0" w:after="120"/>
    </w:pPr>
    <w:rPr>
      <w:rFonts w:ascii="Open Sans" w:eastAsia="Arial" w:hAnsi="Open Sans" w:cs="Open Sans"/>
      <w:caps w:val="0"/>
      <w:color w:val="auto"/>
      <w:szCs w:val="20"/>
      <w:lang w:val="en-US"/>
    </w:rPr>
  </w:style>
  <w:style w:type="table" w:styleId="TableGrid">
    <w:name w:val="Table Grid"/>
    <w:basedOn w:val="TableNormal"/>
    <w:uiPriority w:val="59"/>
    <w:rsid w:val="00E901F1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D1FD5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paragraph" w:styleId="Footer">
    <w:name w:val="footer"/>
    <w:basedOn w:val="Normal"/>
    <w:link w:val="FooterChar"/>
    <w:uiPriority w:val="99"/>
    <w:unhideWhenUsed/>
    <w:rsid w:val="00843DB4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43DB4"/>
  </w:style>
  <w:style w:type="paragraph" w:styleId="NoSpacing">
    <w:name w:val="No Spacing"/>
    <w:uiPriority w:val="1"/>
    <w:qFormat/>
    <w:rsid w:val="008D1FD5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555A8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414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32FC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FC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FC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D6F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6FB1"/>
  </w:style>
  <w:style w:type="character" w:customStyle="1" w:styleId="CommentTextChar">
    <w:name w:val="Comment Text Char"/>
    <w:basedOn w:val="DefaultParagraphFont"/>
    <w:link w:val="CommentText"/>
    <w:uiPriority w:val="99"/>
    <w:rsid w:val="000D6FB1"/>
    <w:rPr>
      <w:rFonts w:ascii="Open Sans" w:hAnsi="Open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F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6FB1"/>
    <w:rPr>
      <w:rFonts w:ascii="Open Sans" w:hAnsi="Open Sans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D1FD5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1FD5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1FD5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1FD5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1FD5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1FD5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1FD5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1FD5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1FD5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D1FD5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1FD5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1FD5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D1FD5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D1FD5"/>
    <w:rPr>
      <w:b/>
      <w:bCs/>
    </w:rPr>
  </w:style>
  <w:style w:type="character" w:styleId="Emphasis">
    <w:name w:val="Emphasis"/>
    <w:uiPriority w:val="20"/>
    <w:qFormat/>
    <w:rsid w:val="008D1FD5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8D1FD5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D1FD5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1FD5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1FD5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8D1FD5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8D1FD5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8D1FD5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8D1FD5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8D1FD5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1FD5"/>
    <w:pPr>
      <w:outlineLvl w:val="9"/>
    </w:pPr>
  </w:style>
  <w:style w:type="paragraph" w:styleId="Revision">
    <w:name w:val="Revision"/>
    <w:hidden/>
    <w:uiPriority w:val="99"/>
    <w:semiHidden/>
    <w:rsid w:val="00606C5F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ac4338-ada1-4d35-93c0-efcf97f46ff6">
      <Terms xmlns="http://schemas.microsoft.com/office/infopath/2007/PartnerControls"/>
    </lcf76f155ced4ddcb4097134ff3c332f>
    <TaxCatchAll xmlns="e34c98bc-7033-4063-98fe-b0ac3cf610bc" xsi:nil="true"/>
    <_Flow_SignoffStatus xmlns="4eac4338-ada1-4d35-93c0-efcf97f46ff6">Approved</_Flow_SignoffStatus>
    <STP_x0020_Activity0 xmlns="4eac4338-ada1-4d35-93c0-efcf97f46ff6">Progress Reporting</STP_x0020_Activity0>
    <Document_x0020_Categories xmlns="4eac4338-ada1-4d35-93c0-efcf97f46ff6">Form</Document_x0020_Categories>
    <_Status xmlns="http://schemas.microsoft.com/sharepoint/v3/fields" xsi:nil="true"/>
    <STP_x0020_Activity xmlns="4eac4338-ada1-4d35-93c0-efcf97f46ff6">
      <Value>Placements (STPS)</Value>
    </STP_x0020_Activity>
    <Version_x0020_Control xmlns="4eac4338-ada1-4d35-93c0-efcf97f46ff6">0.1</Version_x0020_Control>
    <Year xmlns="4eac4338-ada1-4d35-93c0-efcf97f46ff6">2024</Year>
    <Date xmlns="4eac4338-ada1-4d35-93c0-efcf97f46ff6">2024-09-16T14:00:00+00:00</Date>
    <SGA_x0020_Period xmlns="4eac4338-ada1-4d35-93c0-efcf97f46ff6">2022-2025</SGA_x0020_Period>
    <Surgical_x0020_Term xmlns="4eac4338-ada1-4d35-93c0-efcf97f46ff6">Term 2</Surgical_x0020_Term>
    <SharedWithUsers xmlns="e34c98bc-7033-4063-98fe-b0ac3cf610bc">
      <UserInfo>
        <DisplayName>Jessica Cabrera</DisplayName>
        <AccountId>310</AccountId>
        <AccountType/>
      </UserInfo>
      <UserInfo>
        <DisplayName>Imran Faroqui</DisplayName>
        <AccountId>311</AccountId>
        <AccountType/>
      </UserInfo>
      <UserInfo>
        <DisplayName>Abhijit Halder</DisplayName>
        <AccountId>349</AccountId>
        <AccountType/>
      </UserInfo>
      <UserInfo>
        <DisplayName>Steph Claridge</DisplayName>
        <AccountId>479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F04712AC7A7459586B0D3672D5EC3" ma:contentTypeVersion="36" ma:contentTypeDescription="Create a new document." ma:contentTypeScope="" ma:versionID="115d00d1969472801426e126c1818ba6">
  <xsd:schema xmlns:xsd="http://www.w3.org/2001/XMLSchema" xmlns:xs="http://www.w3.org/2001/XMLSchema" xmlns:p="http://schemas.microsoft.com/office/2006/metadata/properties" xmlns:ns2="4eac4338-ada1-4d35-93c0-efcf97f46ff6" xmlns:ns3="http://schemas.microsoft.com/sharepoint/v3/fields" xmlns:ns4="e34c98bc-7033-4063-98fe-b0ac3cf610bc" targetNamespace="http://schemas.microsoft.com/office/2006/metadata/properties" ma:root="true" ma:fieldsID="d6e355df00cdce0177a72cf06cdb4348" ns2:_="" ns3:_="" ns4:_="">
    <xsd:import namespace="4eac4338-ada1-4d35-93c0-efcf97f46ff6"/>
    <xsd:import namespace="http://schemas.microsoft.com/sharepoint/v3/fields"/>
    <xsd:import namespace="e34c98bc-7033-4063-98fe-b0ac3cf610bc"/>
    <xsd:element name="properties">
      <xsd:complexType>
        <xsd:sequence>
          <xsd:element name="documentManagement">
            <xsd:complexType>
              <xsd:all>
                <xsd:element ref="ns2:Date" minOccurs="0"/>
                <xsd:element ref="ns2:Document_x0020_Categories" minOccurs="0"/>
                <xsd:element ref="ns2:STP_x0020_Activity" minOccurs="0"/>
                <xsd:element ref="ns2:STP_x0020_Activity0" minOccurs="0"/>
                <xsd:element ref="ns2:SGA_x0020_Period" minOccurs="0"/>
                <xsd:element ref="ns2:Year" minOccurs="0"/>
                <xsd:element ref="ns2:Surgical_x0020_Term" minOccurs="0"/>
                <xsd:element ref="ns2:_Flow_SignoffStatus" minOccurs="0"/>
                <xsd:element ref="ns3:_Status" minOccurs="0"/>
                <xsd:element ref="ns2:Version_x0020_Contro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c4338-ada1-4d35-93c0-efcf97f46ff6" elementFormDefault="qualified">
    <xsd:import namespace="http://schemas.microsoft.com/office/2006/documentManagement/types"/>
    <xsd:import namespace="http://schemas.microsoft.com/office/infopath/2007/PartnerControls"/>
    <xsd:element name="Date" ma:index="2" nillable="true" ma:displayName="Date" ma:default="[today]" ma:description="Use this field to indicate the date filed or archived, and also to record the date an email is received." ma:format="DateOnly" ma:internalName="Date">
      <xsd:simpleType>
        <xsd:restriction base="dms:DateTime"/>
      </xsd:simpleType>
    </xsd:element>
    <xsd:element name="Document_x0020_Categories" ma:index="3" nillable="true" ma:displayName="Document Categories" ma:format="Dropdown" ma:internalName="Document_x0020_Categories">
      <xsd:simpleType>
        <xsd:restriction base="dms:Choice">
          <xsd:enumeration value="Agreements/Contracts"/>
          <xsd:enumeration value="Agenda/Minutes"/>
          <xsd:enumeration value="Data Document"/>
          <xsd:enumeration value="Email"/>
          <xsd:enumeration value="Form"/>
          <xsd:enumeration value="Guideline"/>
          <xsd:enumeration value="Information"/>
          <xsd:enumeration value="Invoice/Statement"/>
          <xsd:enumeration value="Letter"/>
          <xsd:enumeration value="List"/>
          <xsd:enumeration value="Meeting Invitation"/>
          <xsd:enumeration value="Memo"/>
          <xsd:enumeration value="Policy"/>
          <xsd:enumeration value="Position Paper"/>
          <xsd:enumeration value="Procedure"/>
          <xsd:enumeration value="Proposal"/>
          <xsd:enumeration value="Register"/>
          <xsd:enumeration value="Regulation"/>
          <xsd:enumeration value="Report"/>
          <xsd:enumeration value="Terms of Reference"/>
          <xsd:enumeration value="Sample/Example"/>
          <xsd:enumeration value="Template"/>
          <xsd:enumeration value="Tracking Summary"/>
        </xsd:restriction>
      </xsd:simpleType>
    </xsd:element>
    <xsd:element name="STP_x0020_Activity" ma:index="4" nillable="true" ma:displayName="STP Activity" ma:format="Dropdown" ma:internalName="STP_x0020_Activit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TP"/>
                    <xsd:enumeration value="Governance and Adminsitration (STPS)"/>
                    <xsd:enumeration value="Placements (STPS)"/>
                    <xsd:enumeration value="Reserve List (STPS)"/>
                    <xsd:enumeration value="Tasmania"/>
                    <xsd:enumeration value="Support Projects"/>
                    <xsd:enumeration value="Special Projects"/>
                    <xsd:enumeration value="RACS"/>
                    <xsd:enumeration value="Non-STP"/>
                  </xsd:restriction>
                </xsd:simpleType>
              </xsd:element>
            </xsd:sequence>
          </xsd:extension>
        </xsd:complexContent>
      </xsd:complexType>
    </xsd:element>
    <xsd:element name="STP_x0020_Activity0" ma:index="5" nillable="true" ma:displayName="Sub Activity" ma:format="Dropdown" ma:internalName="STP_x0020_Activity0">
      <xsd:simpleType>
        <xsd:restriction base="dms:Choice">
          <xsd:enumeration value="Administration"/>
          <xsd:enumeration value="DoH Grant Agreement"/>
          <xsd:enumeration value="Funding Agreements"/>
          <xsd:enumeration value="Finances"/>
          <xsd:enumeration value="Progress Reporting"/>
          <xsd:enumeration value="Reserve List Process"/>
          <xsd:enumeration value="Support Project"/>
          <xsd:enumeration value="Stakeholder Engagement"/>
          <xsd:enumeration value="Performance Reporting"/>
          <xsd:enumeration value="Program Mangement"/>
          <xsd:enumeration value="Program Review"/>
          <xsd:enumeration value="Reserve List Management"/>
          <xsd:enumeration value="Advocacy and Comms"/>
          <xsd:enumeration value="Inter-College"/>
          <xsd:enumeration value="DoH Meeting"/>
        </xsd:restriction>
      </xsd:simpleType>
    </xsd:element>
    <xsd:element name="SGA_x0020_Period" ma:index="6" nillable="true" ma:displayName="Program Period" ma:default="2022-2025" ma:format="Dropdown" ma:internalName="SGA_x0020_Period">
      <xsd:simpleType>
        <xsd:restriction base="dms:Choice">
          <xsd:enumeration value="2022-2025"/>
          <xsd:enumeration value="2018-2021"/>
          <xsd:enumeration value="2010-2017"/>
        </xsd:restriction>
      </xsd:simpleType>
    </xsd:element>
    <xsd:element name="Year" ma:index="7" nillable="true" ma:displayName="Year" ma:default="2025" ma:format="Dropdown" ma:internalName="Year">
      <xsd:simpleType>
        <xsd:restriction base="dms:Choice">
          <xsd:enumeration value="2025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</xsd:restriction>
      </xsd:simpleType>
    </xsd:element>
    <xsd:element name="Surgical_x0020_Term" ma:index="8" nillable="true" ma:displayName="Surgical Term" ma:format="Dropdown" ma:internalName="Surgical_x0020_Term" ma:readOnly="false">
      <xsd:simpleType>
        <xsd:restriction base="dms:Choice">
          <xsd:enumeration value="Term 1"/>
          <xsd:enumeration value="Term 2"/>
        </xsd:restriction>
      </xsd:simpleType>
    </xsd:element>
    <xsd:element name="_Flow_SignoffStatus" ma:index="9" nillable="true" ma:displayName="Sign-off status" ma:internalName="Sign_x002d_off_x0020_status">
      <xsd:simpleType>
        <xsd:restriction base="dms:Text"/>
      </xsd:simpleType>
    </xsd:element>
    <xsd:element name="Version_x0020_Control" ma:index="12" nillable="true" ma:displayName="Version Control" ma:decimals="1" ma:default="0.1" ma:hidden="true" ma:internalName="Version_x0020_Control" ma:readOnly="false">
      <xsd:simpleType>
        <xsd:restriction base="dms:Number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20" nillable="true" ma:displayName="Tags" ma:hidden="true" ma:internalName="MediaServiceAutoTags" ma:readOnly="true">
      <xsd:simpleType>
        <xsd:restriction base="dms:Text"/>
      </xsd:simpleType>
    </xsd:element>
    <xsd:element name="MediaServiceOCR" ma:index="2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7" nillable="true" ma:displayName="Length (seconds)" ma:hidden="true" ma:internalName="MediaLengthInSeconds" ma:readOnly="true">
      <xsd:simpleType>
        <xsd:restriction base="dms:Unknown"/>
      </xsd:simpleType>
    </xsd:element>
    <xsd:element name="MediaServiceLocation" ma:index="28" nillable="true" ma:displayName="Location" ma:hidden="true" ma:internalName="MediaServiceLocation" ma:readOnly="true">
      <xsd:simpleType>
        <xsd:restriction base="dms:Text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1f764014-0aed-4e01-b276-5958e443c6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0" nillable="true" ma:displayName="Status" ma:format="Dropdown" ma:hidden="true" ma:indexed="true" ma:internalName="_Status" ma:readOnly="false">
      <xsd:simpleType>
        <xsd:union memberTypes="dms:Text">
          <xsd:simpleType>
            <xsd:restriction base="dms:Choice">
              <xsd:enumeration value="Draft"/>
              <xsd:enumeration value="Active"/>
              <xsd:enumeration value="Archiv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c98bc-7033-4063-98fe-b0ac3cf610bc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30" nillable="true" ma:displayName="Taxonomy Catch All Column" ma:hidden="true" ma:list="{a07a4c54-bbe5-466d-8d29-240192d89d58}" ma:internalName="TaxCatchAll" ma:readOnly="false" ma:showField="CatchAllData" ma:web="e34c98bc-7033-4063-98fe-b0ac3cf610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C903DC-B748-47D9-8BC4-C75BB6141B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109BC5-3962-4F64-960A-D52CCF3141F4}">
  <ds:schemaRefs>
    <ds:schemaRef ds:uri="http://schemas.microsoft.com/office/2006/metadata/properties"/>
    <ds:schemaRef ds:uri="http://schemas.microsoft.com/office/infopath/2007/PartnerControls"/>
    <ds:schemaRef ds:uri="4eac4338-ada1-4d35-93c0-efcf97f46ff6"/>
    <ds:schemaRef ds:uri="e34c98bc-7033-4063-98fe-b0ac3cf610bc"/>
    <ds:schemaRef ds:uri="http://schemas.microsoft.com/sharepoint/v3/fields"/>
  </ds:schemaRefs>
</ds:datastoreItem>
</file>

<file path=customXml/itemProps3.xml><?xml version="1.0" encoding="utf-8"?>
<ds:datastoreItem xmlns:ds="http://schemas.openxmlformats.org/officeDocument/2006/customXml" ds:itemID="{B7EF1023-0C33-4181-989A-4A5E73F5E6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A971DC-6614-49C1-BF5D-CB1B7470C29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P Progress Report</vt:lpstr>
    </vt:vector>
  </TitlesOfParts>
  <Manager>Erika.Polman@surgeons.org</Manager>
  <Company>Royal Australasian College of Surgeons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S Progress Report - RSL Form</dc:title>
  <dc:subject/>
  <dc:creator>Georgia.Paul@surgeons.org</dc:creator>
  <cp:keywords/>
  <dc:description/>
  <cp:lastModifiedBy>Georgia Paul</cp:lastModifiedBy>
  <cp:revision>3</cp:revision>
  <dcterms:created xsi:type="dcterms:W3CDTF">2025-01-22T05:28:00Z</dcterms:created>
  <dcterms:modified xsi:type="dcterms:W3CDTF">2025-01-22T05:29:00Z</dcterms:modified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F04712AC7A7459586B0D3672D5EC3</vt:lpwstr>
  </property>
  <property fmtid="{D5CDD505-2E9C-101B-9397-08002B2CF9AE}" pid="3" name="DivisionDepartment">
    <vt:lpwstr>1;#Training Projects|b83ab56f-4997-4ccf-8775-d320d7b9a008</vt:lpwstr>
  </property>
  <property fmtid="{D5CDD505-2E9C-101B-9397-08002B2CF9AE}" pid="4" name="Document Descriptor">
    <vt:lpwstr>9;#Template|4bf177aa-6063-4ee2-bf54-56b850c9916a</vt:lpwstr>
  </property>
  <property fmtid="{D5CDD505-2E9C-101B-9397-08002B2CF9AE}" pid="5" name="Classification">
    <vt:lpwstr/>
  </property>
  <property fmtid="{D5CDD505-2E9C-101B-9397-08002B2CF9AE}" pid="6" name="RACS_ID2_ID">
    <vt:lpwstr/>
  </property>
  <property fmtid="{D5CDD505-2E9C-101B-9397-08002B2CF9AE}" pid="7" name="RACS ID: NameFullDesc">
    <vt:lpwstr/>
  </property>
  <property fmtid="{D5CDD505-2E9C-101B-9397-08002B2CF9AE}" pid="8" name="RecordPoint_WorkflowType">
    <vt:lpwstr>ActiveSubmitStub</vt:lpwstr>
  </property>
  <property fmtid="{D5CDD505-2E9C-101B-9397-08002B2CF9AE}" pid="9" name="RecordPoint_ActiveItemUniqueId">
    <vt:lpwstr>{4c0b84f8-6d4f-45b5-958c-1e3900e43139}</vt:lpwstr>
  </property>
  <property fmtid="{D5CDD505-2E9C-101B-9397-08002B2CF9AE}" pid="10" name="RecordPoint_ActiveItemWebId">
    <vt:lpwstr>{15487d03-6775-40ee-9924-ec5bcaa92054}</vt:lpwstr>
  </property>
  <property fmtid="{D5CDD505-2E9C-101B-9397-08002B2CF9AE}" pid="11" name="RecordPoint_ActiveItemSiteId">
    <vt:lpwstr>{6084bcb9-ca18-4ceb-a4e4-4e9217d8b203}</vt:lpwstr>
  </property>
  <property fmtid="{D5CDD505-2E9C-101B-9397-08002B2CF9AE}" pid="12" name="RecordPoint_ActiveItemListId">
    <vt:lpwstr>{cb565189-e543-4c7b-bff7-039287019e00}</vt:lpwstr>
  </property>
  <property fmtid="{D5CDD505-2E9C-101B-9397-08002B2CF9AE}" pid="13" name="RecordPoint_RecordNumberSubmitted">
    <vt:lpwstr>R0000734446</vt:lpwstr>
  </property>
  <property fmtid="{D5CDD505-2E9C-101B-9397-08002B2CF9AE}" pid="14" name="RecordPoint_SubmissionCompleted">
    <vt:lpwstr>2019-05-30T15:01:23.2907851+10:00</vt:lpwstr>
  </property>
  <property fmtid="{D5CDD505-2E9C-101B-9397-08002B2CF9AE}" pid="15" name="MediaServiceImageTags">
    <vt:lpwstr/>
  </property>
</Properties>
</file>